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16sdtdh="http://schemas.microsoft.com/office/word/2020/wordml/sdtdatahash" xmlns:arto="http://schemas.microsoft.com/office/word/2006/arto"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231D1" w:rsidR="00E42A47" w:rsidP="00E34AC5" w:rsidRDefault="00F06866" w14:paraId="57C3E6FE" w14:textId="44E8CC7B">
      <w:pPr>
        <w:autoSpaceDE w:val="0"/>
        <w:autoSpaceDN w:val="0"/>
        <w:adjustRightInd w:val="0"/>
        <w:rPr>
          <w:b/>
          <w:sz w:val="26"/>
          <w:szCs w:val="26"/>
        </w:rPr>
      </w:pPr>
      <w:r w:rsidRPr="00E231D1">
        <w:rPr>
          <w:b/>
          <w:sz w:val="26"/>
          <w:szCs w:val="26"/>
        </w:rPr>
        <w:t>Request for Approval under the “</w:t>
      </w:r>
      <w:r w:rsidRPr="00E231D1" w:rsidR="00E34AC5">
        <w:rPr>
          <w:b/>
          <w:sz w:val="26"/>
          <w:szCs w:val="26"/>
        </w:rPr>
        <w:t>Generic Clearance for the Collection of Routine Customer Feedback – HHS Communication</w:t>
      </w:r>
      <w:r w:rsidRPr="00E231D1">
        <w:rPr>
          <w:b/>
          <w:sz w:val="26"/>
          <w:szCs w:val="26"/>
        </w:rPr>
        <w:t xml:space="preserve">” (OMB Control Number: </w:t>
      </w:r>
      <w:r w:rsidRPr="00E231D1" w:rsidR="008D234A">
        <w:rPr>
          <w:b/>
          <w:sz w:val="26"/>
          <w:szCs w:val="26"/>
        </w:rPr>
        <w:t>0</w:t>
      </w:r>
      <w:r w:rsidRPr="00E231D1" w:rsidR="009F4B85">
        <w:rPr>
          <w:b/>
          <w:sz w:val="26"/>
          <w:szCs w:val="26"/>
        </w:rPr>
        <w:t>990</w:t>
      </w:r>
      <w:r w:rsidRPr="00E231D1">
        <w:rPr>
          <w:b/>
          <w:sz w:val="26"/>
          <w:szCs w:val="26"/>
        </w:rPr>
        <w:t>-</w:t>
      </w:r>
      <w:r w:rsidRPr="00E231D1" w:rsidR="00D13C77">
        <w:rPr>
          <w:b/>
          <w:sz w:val="26"/>
          <w:szCs w:val="26"/>
        </w:rPr>
        <w:t>0459</w:t>
      </w:r>
      <w:r w:rsidRPr="00E231D1">
        <w:rPr>
          <w:b/>
          <w:sz w:val="26"/>
          <w:szCs w:val="26"/>
        </w:rPr>
        <w:t>)</w:t>
      </w:r>
    </w:p>
    <w:p w:rsidRPr="00E231D1" w:rsidR="00E42A47" w:rsidP="00434E33" w:rsidRDefault="0060017B" w14:paraId="11818501" w14:textId="77777777">
      <w:r w:rsidRPr="00E231D1">
        <w:rPr>
          <w:b/>
          <w:noProof/>
          <w:color w:val="2B579A"/>
          <w:shd w:val="clear" w:color="auto" w:fill="E6E6E6"/>
        </w:rPr>
        <mc:AlternateContent>
          <mc:Choice Requires="wps">
            <w:drawing>
              <wp:anchor distT="0" distB="0" distL="114300" distR="114300" simplePos="0" relativeHeight="251658240" behindDoc="0" locked="0" layoutInCell="0" allowOverlap="1" wp14:editId="691DFD6C" wp14:anchorId="4ADF070B">
                <wp:simplePos x="0" y="0"/>
                <wp:positionH relativeFrom="column">
                  <wp:posOffset>0</wp:posOffset>
                </wp:positionH>
                <wp:positionV relativeFrom="paragraph">
                  <wp:posOffset>0</wp:posOffset>
                </wp:positionV>
                <wp:extent cx="5943600" cy="0"/>
                <wp:effectExtent l="9525" t="9525" r="9525" b="952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rto="http://schemas.microsoft.com/office/word/2006/arto" xmlns:a14="http://schemas.microsoft.com/office/drawing/2010/main" xmlns:a="http://schemas.openxmlformats.org/drawingml/2006/main">
            <w:pict w14:anchorId="6CB4ED20">
              <v:line id="Line 3"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5pt" from="0,0" to="468pt,0" w14:anchorId="36B9F8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"/>
            </w:pict>
          </mc:Fallback>
        </mc:AlternateContent>
      </w:r>
      <w:r w:rsidRPr="00E231D1" w:rsidR="5E773DE2">
        <w:rPr>
          <w:b/>
          <w:bCs/>
        </w:rPr>
        <w:t>TITLE OF INFORMATION COLLECTION:</w:t>
      </w:r>
    </w:p>
    <w:p w:rsidRPr="00E231D1" w:rsidR="008373A4" w:rsidRDefault="00412CBA" w14:paraId="66B81F0A" w14:textId="43649422">
      <w:r w:rsidRPr="00E231D1">
        <w:t>“Talk. They Hear You.” Public Service Announcement Focus Group Protocols</w:t>
      </w:r>
    </w:p>
    <w:p w:rsidRPr="00E231D1" w:rsidR="00FC2146" w:rsidRDefault="00FC2146" w14:paraId="408BBCD7" w14:textId="77777777">
      <w:pPr>
        <w:rPr>
          <w:b/>
        </w:rPr>
      </w:pPr>
    </w:p>
    <w:p w:rsidRPr="00E231D1" w:rsidR="001B0AAA" w:rsidP="45120A25" w:rsidRDefault="772A94C9" w14:paraId="4BD867C2" w14:textId="47CDA867">
      <w:pPr>
        <w:rPr>
          <w:b/>
          <w:bCs/>
        </w:rPr>
      </w:pPr>
      <w:r w:rsidRPr="00E231D1">
        <w:rPr>
          <w:b/>
          <w:bCs/>
        </w:rPr>
        <w:t>PURPOSE:</w:t>
      </w:r>
    </w:p>
    <w:p w:rsidRPr="00E231D1" w:rsidR="00412CBA" w:rsidP="00412CBA" w:rsidRDefault="00412CBA" w14:paraId="0493A2CA" w14:textId="77777777">
      <w:r w:rsidRPr="00E231D1">
        <w:t>The Substance Abuse and Mental Health Services Administration (SAMHSA), Center for Substance Abuse Prevention, is requesting OMB approval for one new focus group tool consisting of the following:</w:t>
      </w:r>
    </w:p>
    <w:p w:rsidRPr="00E231D1" w:rsidR="00412CBA" w:rsidP="00412CBA" w:rsidRDefault="00412CBA" w14:paraId="2ED8C8F8" w14:textId="77777777">
      <w:pPr>
        <w:pStyle w:val="ListParagraph"/>
        <w:numPr>
          <w:ilvl w:val="0"/>
          <w:numId w:val="20"/>
        </w:numPr>
      </w:pPr>
      <w:r w:rsidRPr="00E231D1">
        <w:t>Focus Group Protocol (Attachment A)</w:t>
      </w:r>
    </w:p>
    <w:p w:rsidRPr="00E231D1" w:rsidR="00412CBA" w:rsidP="00412CBA" w:rsidRDefault="00412CBA" w14:paraId="4DA2A4AA" w14:textId="77777777">
      <w:pPr>
        <w:pStyle w:val="ListParagraph"/>
        <w:numPr>
          <w:ilvl w:val="0"/>
          <w:numId w:val="20"/>
        </w:numPr>
      </w:pPr>
      <w:r w:rsidRPr="00E231D1">
        <w:t>Focus Group Discussions (FGD) Recruitment and Screening (Attachment B)</w:t>
      </w:r>
    </w:p>
    <w:p w:rsidRPr="00E231D1" w:rsidR="00412CBA" w:rsidP="00412CBA" w:rsidRDefault="00412CBA" w14:paraId="7393EE0A" w14:textId="77777777">
      <w:pPr>
        <w:pStyle w:val="ListParagraph"/>
        <w:numPr>
          <w:ilvl w:val="0"/>
          <w:numId w:val="20"/>
        </w:numPr>
      </w:pPr>
      <w:r w:rsidRPr="00E231D1">
        <w:t>Release and Consent Form (Attachment C)</w:t>
      </w:r>
    </w:p>
    <w:p w:rsidRPr="00E231D1" w:rsidR="00412CBA" w:rsidP="00412CBA" w:rsidRDefault="00412CBA" w14:paraId="0D1FDF23" w14:textId="7999D5FD">
      <w:pPr>
        <w:pStyle w:val="ListParagraph"/>
        <w:numPr>
          <w:ilvl w:val="0"/>
          <w:numId w:val="20"/>
        </w:numPr>
      </w:pPr>
      <w:r>
        <w:t>FGD Facilitator</w:t>
      </w:r>
      <w:r w:rsidR="382B1A38">
        <w:t>’s</w:t>
      </w:r>
      <w:r>
        <w:t xml:space="preserve"> Guide (Attachment D)</w:t>
      </w:r>
    </w:p>
    <w:p w:rsidRPr="00E231D1" w:rsidR="001B0AAA" w:rsidRDefault="001B0AAA" w14:paraId="48116DA5" w14:textId="77777777"/>
    <w:p w:rsidRPr="00E231D1" w:rsidR="00DC6D0A" w:rsidP="00DC6D0A" w:rsidRDefault="46D6A575" w14:paraId="44305291" w14:textId="6DE590F9">
      <w:pPr>
        <w:pStyle w:val="Header"/>
        <w:tabs>
          <w:tab w:val="clear" w:pos="4320"/>
          <w:tab w:val="clear" w:pos="8640"/>
        </w:tabs>
      </w:pPr>
      <w:r>
        <w:t xml:space="preserve">The overall objective of the focus groups is to test </w:t>
      </w:r>
      <w:r w:rsidR="03E469CD">
        <w:t>one</w:t>
      </w:r>
      <w:r>
        <w:t xml:space="preserve"> newly developed </w:t>
      </w:r>
      <w:r w:rsidR="41C389C9">
        <w:t xml:space="preserve">public service announcement (PSA) </w:t>
      </w:r>
      <w:r>
        <w:t>concept that target</w:t>
      </w:r>
      <w:r w:rsidR="02801701">
        <w:t>s</w:t>
      </w:r>
      <w:r>
        <w:t xml:space="preserve"> parents and caregivers of children under </w:t>
      </w:r>
      <w:r w:rsidR="3192DF15">
        <w:t xml:space="preserve">age </w:t>
      </w:r>
      <w:r>
        <w:t xml:space="preserve">21 for the “Talk. </w:t>
      </w:r>
      <w:r w:rsidR="72C5C980">
        <w:t xml:space="preserve"> </w:t>
      </w:r>
      <w:r>
        <w:t xml:space="preserve">They Hear You.”® </w:t>
      </w:r>
      <w:r w:rsidR="458D740F">
        <w:t>c</w:t>
      </w:r>
      <w:r>
        <w:t xml:space="preserve">ampaign. The focus groups will help inform SAMHSA on </w:t>
      </w:r>
      <w:r w:rsidR="243E7380">
        <w:t>how the PSA</w:t>
      </w:r>
      <w:r w:rsidR="2694A4F2">
        <w:t xml:space="preserve"> concept</w:t>
      </w:r>
      <w:r>
        <w:t xml:space="preserve"> resonates with the target population. </w:t>
      </w:r>
      <w:r w:rsidR="243E7380">
        <w:t xml:space="preserve">PSA </w:t>
      </w:r>
      <w:r w:rsidR="2694A4F2">
        <w:t xml:space="preserve">concept </w:t>
      </w:r>
      <w:r w:rsidR="243E7380">
        <w:t>testing</w:t>
      </w:r>
      <w:r>
        <w:t xml:space="preserve"> among parents</w:t>
      </w:r>
      <w:r w:rsidR="32340509">
        <w:t xml:space="preserve"> and caregivers</w:t>
      </w:r>
      <w:r>
        <w:t xml:space="preserve"> will determine whether </w:t>
      </w:r>
      <w:r w:rsidR="51A9A1F0">
        <w:t xml:space="preserve">the </w:t>
      </w:r>
      <w:r>
        <w:t xml:space="preserve">concept </w:t>
      </w:r>
      <w:r w:rsidR="2CBFECF7">
        <w:t>is</w:t>
      </w:r>
      <w:r>
        <w:t xml:space="preserve"> effective at conveying the importance of talking </w:t>
      </w:r>
      <w:r w:rsidR="425BF405">
        <w:t>with</w:t>
      </w:r>
      <w:r>
        <w:t xml:space="preserve"> </w:t>
      </w:r>
      <w:r w:rsidR="003059C9">
        <w:t xml:space="preserve">their </w:t>
      </w:r>
      <w:r>
        <w:t xml:space="preserve">kids about underage drinking and other </w:t>
      </w:r>
      <w:r w:rsidR="6FF951BC">
        <w:t>drug/</w:t>
      </w:r>
      <w:r>
        <w:t>substance use, and how parents</w:t>
      </w:r>
      <w:r w:rsidR="68391FFD">
        <w:t xml:space="preserve"> and caregivers</w:t>
      </w:r>
      <w:r>
        <w:t xml:space="preserve"> can have these tough conversations with their children</w:t>
      </w:r>
      <w:r w:rsidR="00DA5904">
        <w:t xml:space="preserve"> both early and often</w:t>
      </w:r>
      <w:r>
        <w:t>. The information derived from the focus groups will help improve the concept and guide developers in making them more memorable, understandable, relevant, and appealing to parents</w:t>
      </w:r>
      <w:r w:rsidR="560DC115">
        <w:t xml:space="preserve"> and caregivers</w:t>
      </w:r>
      <w:r>
        <w:t xml:space="preserve">. Focus group results will provide a solid foundation on which to develop the </w:t>
      </w:r>
      <w:r w:rsidR="1EE24A9E">
        <w:t>c</w:t>
      </w:r>
      <w:r>
        <w:t xml:space="preserve">ampaign’s new </w:t>
      </w:r>
      <w:r w:rsidR="7E0A82BF">
        <w:t>PSA</w:t>
      </w:r>
      <w:r>
        <w:t xml:space="preserve"> and accompanying materials. Input from the target audience is a critical part of the PSA and materials development process and will inform the refinement of messaging and development of a more </w:t>
      </w:r>
      <w:r w:rsidR="00FF48B2">
        <w:t xml:space="preserve">informed and </w:t>
      </w:r>
      <w:r>
        <w:t xml:space="preserve">relevant “Talk. </w:t>
      </w:r>
      <w:r w:rsidR="0203153D">
        <w:t xml:space="preserve"> </w:t>
      </w:r>
      <w:r>
        <w:t xml:space="preserve">They Hear You.” </w:t>
      </w:r>
      <w:r w:rsidR="235697D4">
        <w:t>c</w:t>
      </w:r>
      <w:r>
        <w:t>ampaign.</w:t>
      </w:r>
    </w:p>
    <w:p w:rsidRPr="00E231D1" w:rsidR="00DC6D0A" w:rsidP="00DC6D0A" w:rsidRDefault="00DC6D0A" w14:paraId="0CDC5860" w14:textId="77777777">
      <w:pPr>
        <w:pStyle w:val="Header"/>
        <w:tabs>
          <w:tab w:val="clear" w:pos="4320"/>
          <w:tab w:val="clear" w:pos="8640"/>
        </w:tabs>
      </w:pPr>
    </w:p>
    <w:p w:rsidRPr="00E231D1" w:rsidR="00434E33" w:rsidP="45120A25" w:rsidRDefault="2BC152D8" w14:paraId="1F0DA124" w14:textId="5F3E380B">
      <w:pPr>
        <w:pStyle w:val="Header"/>
        <w:tabs>
          <w:tab w:val="clear" w:pos="4320"/>
          <w:tab w:val="clear" w:pos="8640"/>
        </w:tabs>
        <w:rPr>
          <w:i/>
          <w:iCs/>
          <w:snapToGrid/>
        </w:rPr>
      </w:pPr>
      <w:r w:rsidRPr="00E231D1">
        <w:rPr>
          <w:b/>
          <w:bCs/>
        </w:rPr>
        <w:t>DESCRIPTION OF RESPONDENTS</w:t>
      </w:r>
      <w:r w:rsidRPr="00E231D1">
        <w:t>:</w:t>
      </w:r>
    </w:p>
    <w:p w:rsidRPr="00E231D1" w:rsidR="00E26329" w:rsidP="45120A25" w:rsidRDefault="1BA73820" w14:paraId="6F370036" w14:textId="79BF9E99">
      <w:r>
        <w:t>The target audience for the three focus groups are parents</w:t>
      </w:r>
      <w:r w:rsidR="6087AF1B">
        <w:t xml:space="preserve"> and caregivers</w:t>
      </w:r>
      <w:r>
        <w:t xml:space="preserve"> of children aged 10 to</w:t>
      </w:r>
      <w:r w:rsidR="7D7B3F5B">
        <w:t xml:space="preserve"> 20, with an emphasis on recruiting parents</w:t>
      </w:r>
      <w:r w:rsidR="0E02694B">
        <w:t xml:space="preserve"> and caregivers</w:t>
      </w:r>
      <w:r w:rsidR="7D7B3F5B">
        <w:t xml:space="preserve"> with children aged 10 to 13 and 14 to 18</w:t>
      </w:r>
      <w:r w:rsidR="7E895509">
        <w:t xml:space="preserve"> with regional balance across the U</w:t>
      </w:r>
      <w:r w:rsidR="487C03F8">
        <w:t>.</w:t>
      </w:r>
      <w:r w:rsidR="7E895509">
        <w:t>S.</w:t>
      </w:r>
      <w:r w:rsidR="00590BEA">
        <w:t xml:space="preserve"> </w:t>
      </w:r>
      <w:r w:rsidR="2BF9C115">
        <w:t xml:space="preserve">Participant recruitment and administration </w:t>
      </w:r>
      <w:r w:rsidR="0B4C33AE">
        <w:t xml:space="preserve">of </w:t>
      </w:r>
      <w:r w:rsidR="4E74925A">
        <w:t>t</w:t>
      </w:r>
      <w:r w:rsidR="7E895509">
        <w:t xml:space="preserve">he focus groups will be </w:t>
      </w:r>
      <w:r w:rsidR="22DCF514">
        <w:t>conducted</w:t>
      </w:r>
      <w:r w:rsidR="271E9571">
        <w:t xml:space="preserve"> by an outside contractor</w:t>
      </w:r>
      <w:r w:rsidR="00E74D37">
        <w:t>/vendor</w:t>
      </w:r>
      <w:r w:rsidR="036C1E4A">
        <w:t xml:space="preserve">, </w:t>
      </w:r>
      <w:proofErr w:type="spellStart"/>
      <w:r w:rsidR="036C1E4A">
        <w:t>EurekaFacts</w:t>
      </w:r>
      <w:proofErr w:type="spellEnd"/>
      <w:r w:rsidR="036C1E4A">
        <w:t>.</w:t>
      </w:r>
    </w:p>
    <w:p w:rsidRPr="00E231D1" w:rsidR="00E26329" w:rsidRDefault="00E26329" w14:paraId="2C100C0F" w14:textId="77777777">
      <w:pPr>
        <w:rPr>
          <w:b/>
        </w:rPr>
      </w:pPr>
    </w:p>
    <w:p w:rsidRPr="00E231D1" w:rsidR="00F06866" w:rsidRDefault="7ABFDFB8" w14:paraId="7EAB5969" w14:textId="5A9C90F1">
      <w:r w:rsidRPr="00E231D1">
        <w:rPr>
          <w:b/>
          <w:bCs/>
        </w:rPr>
        <w:t>TYPE OF COLLECTION:</w:t>
      </w:r>
    </w:p>
    <w:p w:rsidRPr="00E231D1" w:rsidR="00441434" w:rsidP="0096108F" w:rsidRDefault="00441434" w14:paraId="0E9219AB" w14:textId="77777777">
      <w:pPr>
        <w:pStyle w:val="BodyTextIndent"/>
        <w:tabs>
          <w:tab w:val="left" w:pos="360"/>
        </w:tabs>
        <w:ind w:left="0"/>
        <w:rPr>
          <w:bCs/>
          <w:sz w:val="24"/>
          <w:szCs w:val="24"/>
        </w:rPr>
      </w:pPr>
    </w:p>
    <w:p w:rsidRPr="00E231D1" w:rsidR="00F06866" w:rsidP="45120A25" w:rsidRDefault="39B38C1B" w14:paraId="15EF66CD" w14:textId="5F9CD808">
      <w:pPr>
        <w:pStyle w:val="BodyTextIndent"/>
        <w:tabs>
          <w:tab w:val="left" w:pos="360"/>
        </w:tabs>
        <w:ind w:left="0"/>
        <w:rPr>
          <w:sz w:val="24"/>
          <w:szCs w:val="24"/>
        </w:rPr>
      </w:pPr>
      <w:r w:rsidRPr="3033EF43">
        <w:rPr>
          <w:sz w:val="24"/>
          <w:szCs w:val="24"/>
        </w:rPr>
        <w:t xml:space="preserve">[ ] </w:t>
      </w:r>
      <w:r w:rsidRPr="3033EF43" w:rsidR="7ABFDFB8">
        <w:rPr>
          <w:sz w:val="24"/>
          <w:szCs w:val="24"/>
        </w:rPr>
        <w:t>Customer Comment Card/Complaint Form</w:t>
      </w:r>
      <w:r w:rsidRPr="3033EF43">
        <w:rPr>
          <w:sz w:val="24"/>
          <w:szCs w:val="24"/>
        </w:rPr>
        <w:t xml:space="preserve"> </w:t>
      </w:r>
      <w:r>
        <w:tab/>
      </w:r>
      <w:r w:rsidRPr="3033EF43">
        <w:rPr>
          <w:sz w:val="24"/>
          <w:szCs w:val="24"/>
        </w:rPr>
        <w:t xml:space="preserve">[ ] </w:t>
      </w:r>
      <w:r w:rsidRPr="3033EF43" w:rsidR="7ABFDFB8">
        <w:rPr>
          <w:sz w:val="24"/>
          <w:szCs w:val="24"/>
        </w:rPr>
        <w:t>Customer Satisfaction Survey</w:t>
      </w:r>
    </w:p>
    <w:p w:rsidRPr="00E231D1" w:rsidR="0096108F" w:rsidP="3033EF43" w:rsidRDefault="0096108F" w14:paraId="1C478A5C" w14:textId="77777777">
      <w:pPr>
        <w:pStyle w:val="BodyTextIndent"/>
        <w:tabs>
          <w:tab w:val="left" w:pos="360"/>
        </w:tabs>
        <w:ind w:left="0"/>
        <w:rPr>
          <w:sz w:val="24"/>
          <w:szCs w:val="24"/>
        </w:rPr>
      </w:pPr>
      <w:r w:rsidRPr="3033EF43">
        <w:rPr>
          <w:sz w:val="24"/>
          <w:szCs w:val="24"/>
        </w:rPr>
        <w:t xml:space="preserve">[ ] </w:t>
      </w:r>
      <w:r w:rsidRPr="3033EF43" w:rsidR="00F06866">
        <w:rPr>
          <w:sz w:val="24"/>
          <w:szCs w:val="24"/>
        </w:rPr>
        <w:t>Usability</w:t>
      </w:r>
      <w:r w:rsidRPr="3033EF43" w:rsidR="009239AA">
        <w:rPr>
          <w:sz w:val="24"/>
          <w:szCs w:val="24"/>
        </w:rPr>
        <w:t xml:space="preserve"> Testing (e.g., Website or Software</w:t>
      </w:r>
      <w:r>
        <w:tab/>
      </w:r>
      <w:r w:rsidRPr="3033EF43" w:rsidR="00F06866">
        <w:rPr>
          <w:sz w:val="24"/>
          <w:szCs w:val="24"/>
        </w:rPr>
        <w:t>[ ] Small Discussion Group</w:t>
      </w:r>
    </w:p>
    <w:p w:rsidRPr="00E231D1" w:rsidR="00F06866" w:rsidP="0096108F" w:rsidRDefault="42F4965B" w14:paraId="7F93B4A0" w14:textId="67D1BD0B">
      <w:pPr>
        <w:pStyle w:val="BodyTextIndent"/>
        <w:tabs>
          <w:tab w:val="left" w:pos="360"/>
        </w:tabs>
        <w:ind w:left="0"/>
        <w:rPr>
          <w:sz w:val="24"/>
          <w:szCs w:val="24"/>
        </w:rPr>
      </w:pPr>
      <w:r w:rsidRPr="3033EF43">
        <w:rPr>
          <w:sz w:val="24"/>
          <w:szCs w:val="24"/>
        </w:rPr>
        <w:t xml:space="preserve">[ </w:t>
      </w:r>
      <w:r w:rsidRPr="3033EF43" w:rsidR="330DDFF8">
        <w:rPr>
          <w:sz w:val="24"/>
          <w:szCs w:val="24"/>
        </w:rPr>
        <w:t>X</w:t>
      </w:r>
      <w:r w:rsidRPr="3033EF43" w:rsidR="3A4C143A">
        <w:rPr>
          <w:sz w:val="24"/>
          <w:szCs w:val="24"/>
        </w:rPr>
        <w:t xml:space="preserve"> </w:t>
      </w:r>
      <w:r w:rsidRPr="3033EF43">
        <w:rPr>
          <w:sz w:val="24"/>
          <w:szCs w:val="24"/>
        </w:rPr>
        <w:t>] Focus</w:t>
      </w:r>
      <w:r w:rsidRPr="3033EF43" w:rsidR="31722796">
        <w:rPr>
          <w:sz w:val="24"/>
          <w:szCs w:val="24"/>
        </w:rPr>
        <w:t xml:space="preserve"> Group  </w:t>
      </w:r>
      <w:r>
        <w:tab/>
      </w:r>
      <w:r>
        <w:tab/>
      </w:r>
      <w:r>
        <w:tab/>
      </w:r>
      <w:r>
        <w:tab/>
      </w:r>
      <w:r>
        <w:tab/>
      </w:r>
      <w:r w:rsidRPr="3033EF43" w:rsidR="7ABFDFB8">
        <w:rPr>
          <w:sz w:val="24"/>
          <w:szCs w:val="24"/>
        </w:rPr>
        <w:t>[ ] Other:</w:t>
      </w:r>
      <w:r w:rsidRPr="3033EF43" w:rsidR="7ABFDFB8">
        <w:rPr>
          <w:sz w:val="24"/>
          <w:szCs w:val="24"/>
          <w:u w:val="single"/>
        </w:rPr>
        <w:t xml:space="preserve"> ______________________</w:t>
      </w:r>
      <w:r>
        <w:tab/>
      </w:r>
    </w:p>
    <w:p w:rsidRPr="00E231D1" w:rsidR="00434E33" w:rsidRDefault="00434E33" w14:paraId="608549B8" w14:textId="77777777">
      <w:pPr>
        <w:pStyle w:val="Header"/>
        <w:tabs>
          <w:tab w:val="clear" w:pos="4320"/>
          <w:tab w:val="clear" w:pos="8640"/>
        </w:tabs>
      </w:pPr>
    </w:p>
    <w:p w:rsidRPr="00E231D1" w:rsidR="00CA2650" w:rsidP="45120A25" w:rsidRDefault="572D20DA" w14:paraId="746A11C0" w14:textId="3F62B4F5">
      <w:pPr>
        <w:rPr>
          <w:b/>
          <w:bCs/>
        </w:rPr>
      </w:pPr>
      <w:r w:rsidRPr="00E231D1">
        <w:rPr>
          <w:b/>
          <w:bCs/>
        </w:rPr>
        <w:t>C</w:t>
      </w:r>
      <w:r w:rsidRPr="00E231D1" w:rsidR="1CF021D0">
        <w:rPr>
          <w:b/>
          <w:bCs/>
        </w:rPr>
        <w:t>ERTIFICATION:</w:t>
      </w:r>
    </w:p>
    <w:p w:rsidRPr="00E231D1" w:rsidR="008101A5" w:rsidP="008101A5" w:rsidRDefault="3D13D294" w14:paraId="0EBB8BA2" w14:textId="50E32A2D">
      <w:r w:rsidRPr="00E231D1">
        <w:t>I certify the following to be true:</w:t>
      </w:r>
    </w:p>
    <w:p w:rsidRPr="00E231D1" w:rsidR="008101A5" w:rsidP="008101A5" w:rsidRDefault="3D13D294" w14:paraId="4BE8828B" w14:textId="36F885BD">
      <w:pPr>
        <w:pStyle w:val="ListParagraph"/>
        <w:numPr>
          <w:ilvl w:val="0"/>
          <w:numId w:val="14"/>
        </w:numPr>
      </w:pPr>
      <w:r w:rsidRPr="00E231D1">
        <w:t>The collection is voluntary.</w:t>
      </w:r>
    </w:p>
    <w:p w:rsidRPr="00E231D1" w:rsidR="008101A5" w:rsidP="008101A5" w:rsidRDefault="008101A5" w14:paraId="31E4ED48" w14:textId="77777777">
      <w:pPr>
        <w:pStyle w:val="ListParagraph"/>
        <w:numPr>
          <w:ilvl w:val="0"/>
          <w:numId w:val="14"/>
        </w:numPr>
      </w:pPr>
      <w:r>
        <w:t xml:space="preserve">The collection is low-burden for respondents and low-cost for the </w:t>
      </w:r>
      <w:r w:rsidR="00182647">
        <w:t>f</w:t>
      </w:r>
      <w:r>
        <w:t xml:space="preserve">ederal </w:t>
      </w:r>
      <w:r w:rsidR="00182647">
        <w:t>g</w:t>
      </w:r>
      <w:r>
        <w:t>overnment.</w:t>
      </w:r>
    </w:p>
    <w:p w:rsidRPr="00E231D1" w:rsidR="008101A5" w:rsidP="008101A5" w:rsidRDefault="3D13D294" w14:paraId="366FB461" w14:textId="5F7B446E">
      <w:pPr>
        <w:pStyle w:val="ListParagraph"/>
        <w:numPr>
          <w:ilvl w:val="0"/>
          <w:numId w:val="14"/>
        </w:numPr>
      </w:pPr>
      <w:r w:rsidRPr="00E231D1">
        <w:t>The collection is non-controversial and does not raise issues of concern to other federal agencies.</w:t>
      </w:r>
    </w:p>
    <w:p w:rsidRPr="00E231D1" w:rsidR="008101A5" w:rsidP="008101A5" w:rsidRDefault="3D13D294" w14:paraId="7667C32E" w14:textId="400EC80E">
      <w:pPr>
        <w:pStyle w:val="ListParagraph"/>
        <w:numPr>
          <w:ilvl w:val="0"/>
          <w:numId w:val="14"/>
        </w:numPr>
      </w:pPr>
      <w:r w:rsidRPr="00E231D1">
        <w:t>The results are not intended to be disseminated to the public.</w:t>
      </w:r>
    </w:p>
    <w:p w:rsidRPr="00E231D1" w:rsidR="008101A5" w:rsidP="008101A5" w:rsidRDefault="3D13D294" w14:paraId="05B7A2AB" w14:textId="408B66EC">
      <w:pPr>
        <w:pStyle w:val="ListParagraph"/>
        <w:numPr>
          <w:ilvl w:val="0"/>
          <w:numId w:val="14"/>
        </w:numPr>
      </w:pPr>
      <w:r w:rsidRPr="00E231D1">
        <w:t>Information gathered will not be used for the purpose of substantially informing influential policy decisions.</w:t>
      </w:r>
    </w:p>
    <w:p w:rsidRPr="00E231D1" w:rsidR="008101A5" w:rsidP="008101A5" w:rsidRDefault="008101A5" w14:paraId="70E81D69" w14:textId="77777777">
      <w:pPr>
        <w:pStyle w:val="ListParagraph"/>
        <w:numPr>
          <w:ilvl w:val="0"/>
          <w:numId w:val="14"/>
        </w:numPr>
      </w:pPr>
      <w:r>
        <w:lastRenderedPageBreak/>
        <w:t>The collection is targeted to the solicitation of opinions from respondents who have experience with the program or may have experience with the program in the future.</w:t>
      </w:r>
    </w:p>
    <w:p w:rsidRPr="00E231D1" w:rsidR="009C13B9" w:rsidP="009C13B9" w:rsidRDefault="009C13B9" w14:paraId="13BD3431" w14:textId="77777777"/>
    <w:p w:rsidRPr="00E231D1" w:rsidR="009C13B9" w:rsidP="009C13B9" w:rsidRDefault="57DF3B06" w14:paraId="5C87F6C5" w14:textId="1F051223">
      <w:r>
        <w:t>Name:</w:t>
      </w:r>
      <w:r w:rsidR="5F974396">
        <w:t xml:space="preserve"> </w:t>
      </w:r>
      <w:r w:rsidRPr="7A46D131" w:rsidR="5F974396">
        <w:rPr>
          <w:u w:val="single"/>
        </w:rPr>
        <w:t>Robert Vincent</w:t>
      </w:r>
      <w:r w:rsidRPr="7A46D131" w:rsidR="60DC69C0">
        <w:rPr>
          <w:u w:val="single"/>
        </w:rPr>
        <w:t xml:space="preserve">, </w:t>
      </w:r>
      <w:proofErr w:type="spellStart"/>
      <w:r w:rsidRPr="7A46D131" w:rsidR="60DC69C0">
        <w:rPr>
          <w:u w:val="single"/>
        </w:rPr>
        <w:t>MS.Ed</w:t>
      </w:r>
      <w:proofErr w:type="spellEnd"/>
      <w:r>
        <w:t>______________________________</w:t>
      </w:r>
      <w:r w:rsidR="4F33ADA4">
        <w:t xml:space="preserve"> (Project </w:t>
      </w:r>
      <w:r w:rsidR="6175183A">
        <w:t>M</w:t>
      </w:r>
      <w:r w:rsidR="4F33ADA4">
        <w:t xml:space="preserve">anager’s </w:t>
      </w:r>
      <w:r w:rsidR="6175183A">
        <w:t>N</w:t>
      </w:r>
      <w:r w:rsidR="4F33ADA4">
        <w:t>ame)</w:t>
      </w:r>
    </w:p>
    <w:p w:rsidRPr="00E231D1" w:rsidR="009C13B9" w:rsidP="009C13B9" w:rsidRDefault="009C13B9" w14:paraId="6712BB88" w14:textId="77777777">
      <w:pPr>
        <w:pStyle w:val="ListParagraph"/>
        <w:ind w:left="360"/>
      </w:pPr>
    </w:p>
    <w:p w:rsidRPr="00E231D1" w:rsidR="004325BD" w:rsidRDefault="004325BD" w14:paraId="54B133AF" w14:textId="77777777">
      <w:r w:rsidRPr="00E231D1">
        <w:br w:type="page"/>
      </w:r>
    </w:p>
    <w:p w:rsidRPr="00E231D1" w:rsidR="009C13B9" w:rsidP="009C13B9" w:rsidRDefault="009C13B9" w14:paraId="2D18B444" w14:textId="77777777">
      <w:r w:rsidRPr="00E231D1">
        <w:lastRenderedPageBreak/>
        <w:t>To assist review, please provide answers to the following question</w:t>
      </w:r>
      <w:r w:rsidRPr="00E231D1" w:rsidR="00182647">
        <w:t>s</w:t>
      </w:r>
      <w:r w:rsidRPr="00E231D1">
        <w:t>:</w:t>
      </w:r>
    </w:p>
    <w:p w:rsidRPr="00E231D1" w:rsidR="009C13B9" w:rsidP="009C13B9" w:rsidRDefault="009C13B9" w14:paraId="27C85990" w14:textId="77777777">
      <w:pPr>
        <w:pStyle w:val="ListParagraph"/>
        <w:ind w:left="360"/>
      </w:pPr>
    </w:p>
    <w:p w:rsidRPr="00E231D1" w:rsidR="009C13B9" w:rsidP="00C86E91" w:rsidRDefault="00C86E91" w14:paraId="4C20C061" w14:textId="77777777">
      <w:pPr>
        <w:rPr>
          <w:b/>
        </w:rPr>
      </w:pPr>
      <w:r w:rsidRPr="00E231D1">
        <w:rPr>
          <w:b/>
        </w:rPr>
        <w:t>Personally Identifiable Information:</w:t>
      </w:r>
    </w:p>
    <w:p w:rsidRPr="00E231D1" w:rsidR="00C86E91" w:rsidP="00C86E91" w:rsidRDefault="2993A985" w14:paraId="1F8125A1" w14:textId="42F32BA0">
      <w:pPr>
        <w:pStyle w:val="ListParagraph"/>
        <w:numPr>
          <w:ilvl w:val="0"/>
          <w:numId w:val="18"/>
        </w:numPr>
      </w:pPr>
      <w:r>
        <w:t>Is</w:t>
      </w:r>
      <w:r w:rsidR="132ED60A">
        <w:t xml:space="preserve"> personally identifiable information (PII) collected</w:t>
      </w:r>
      <w:r>
        <w:t xml:space="preserve">?  </w:t>
      </w:r>
      <w:r w:rsidR="37188A5B">
        <w:t xml:space="preserve">[ </w:t>
      </w:r>
      <w:r w:rsidR="02A40A7D">
        <w:t>X</w:t>
      </w:r>
      <w:r w:rsidR="37188A5B">
        <w:t xml:space="preserve"> ] Yes  [ </w:t>
      </w:r>
      <w:r w:rsidR="00A96D8B">
        <w:t xml:space="preserve"> </w:t>
      </w:r>
      <w:r w:rsidR="37188A5B">
        <w:t>]  No</w:t>
      </w:r>
    </w:p>
    <w:p w:rsidRPr="00E231D1" w:rsidR="00E42A47" w:rsidP="00E42A47" w:rsidRDefault="1CF021D0" w14:paraId="1E64EBDD" w14:textId="60421748">
      <w:pPr>
        <w:pStyle w:val="ListParagraph"/>
        <w:numPr>
          <w:ilvl w:val="0"/>
          <w:numId w:val="18"/>
        </w:numPr>
      </w:pPr>
      <w:r>
        <w:t xml:space="preserve">If </w:t>
      </w:r>
      <w:r w:rsidR="3E21A443">
        <w:t>Yes,</w:t>
      </w:r>
      <w:r>
        <w:t xml:space="preserve"> </w:t>
      </w:r>
      <w:r w:rsidR="3E21A443">
        <w:t>is the information that will be collected included in records that are subject to the Privacy Act of 1974?  [  ] Yes</w:t>
      </w:r>
      <w:r w:rsidR="008E31A8">
        <w:t xml:space="preserve"> </w:t>
      </w:r>
      <w:r w:rsidR="3E21A443">
        <w:t xml:space="preserve"> [ </w:t>
      </w:r>
      <w:r w:rsidR="02A40A7D">
        <w:t>X</w:t>
      </w:r>
      <w:r w:rsidR="3E21A443">
        <w:t xml:space="preserve"> ] No</w:t>
      </w:r>
    </w:p>
    <w:p w:rsidRPr="00E231D1" w:rsidR="00C86E91" w:rsidP="00C86E91" w:rsidRDefault="1CDEC23F" w14:paraId="20B931E3" w14:textId="77777777">
      <w:pPr>
        <w:pStyle w:val="ListParagraph"/>
        <w:numPr>
          <w:ilvl w:val="0"/>
          <w:numId w:val="18"/>
        </w:numPr>
      </w:pPr>
      <w:r>
        <w:t>If Applicable, has a System or Records Notice been published?  [  ] Yes  [  ] No</w:t>
      </w:r>
    </w:p>
    <w:p w:rsidRPr="00E231D1" w:rsidR="00E42A47" w:rsidP="00C86E91" w:rsidRDefault="00E42A47" w14:paraId="7BBB9892" w14:textId="77777777">
      <w:pPr>
        <w:pStyle w:val="ListParagraph"/>
        <w:ind w:left="0"/>
        <w:rPr>
          <w:b/>
        </w:rPr>
      </w:pPr>
    </w:p>
    <w:p w:rsidRPr="00E231D1" w:rsidR="00C86E91" w:rsidP="00C86E91" w:rsidRDefault="00CB1078" w14:paraId="66D90156" w14:textId="77777777">
      <w:pPr>
        <w:pStyle w:val="ListParagraph"/>
        <w:ind w:left="0"/>
        <w:rPr>
          <w:b/>
        </w:rPr>
      </w:pPr>
      <w:r w:rsidRPr="00E231D1">
        <w:rPr>
          <w:b/>
        </w:rPr>
        <w:t>Gifts or Payments</w:t>
      </w:r>
      <w:r w:rsidRPr="00E231D1" w:rsidR="00C86E91">
        <w:rPr>
          <w:b/>
        </w:rPr>
        <w:t>:</w:t>
      </w:r>
    </w:p>
    <w:p w:rsidRPr="00E231D1" w:rsidR="00C86E91" w:rsidP="00C86E91" w:rsidRDefault="1CDEC23F" w14:paraId="2E153A74" w14:textId="74BB9E7B">
      <w:r>
        <w:t>Is an incentive (e.g., money</w:t>
      </w:r>
      <w:r w:rsidR="42F4965B">
        <w:t>,</w:t>
      </w:r>
      <w:r>
        <w:t xml:space="preserve"> </w:t>
      </w:r>
      <w:r w:rsidR="42F4965B">
        <w:t>reimbursement of expenses or</w:t>
      </w:r>
      <w:r>
        <w:t xml:space="preserve"> token of appreciation) provided to participants?  [ </w:t>
      </w:r>
      <w:r w:rsidR="02A40A7D">
        <w:t>X</w:t>
      </w:r>
      <w:r w:rsidR="48B9ECBC">
        <w:t xml:space="preserve"> </w:t>
      </w:r>
      <w:r>
        <w:t xml:space="preserve">] Yes </w:t>
      </w:r>
      <w:r w:rsidR="008E31A8">
        <w:t xml:space="preserve"> </w:t>
      </w:r>
      <w:r>
        <w:t xml:space="preserve">[  ] No  </w:t>
      </w:r>
      <w:r w:rsidR="42F4965B">
        <w:t>I</w:t>
      </w:r>
      <w:r w:rsidR="0A1BC7BA">
        <w:t xml:space="preserve">f </w:t>
      </w:r>
      <w:r w:rsidR="42F4965B">
        <w:t>Y</w:t>
      </w:r>
      <w:r w:rsidR="0A1BC7BA">
        <w:t>es, please describe the incentive and provide a justification for the amount.</w:t>
      </w:r>
    </w:p>
    <w:p w:rsidRPr="00E231D1" w:rsidR="00C73CD7" w:rsidP="45120A25" w:rsidRDefault="00C73CD7" w14:paraId="09E625BF" w14:textId="77777777"/>
    <w:p w:rsidRPr="00E231D1" w:rsidR="7581714D" w:rsidP="45120A25" w:rsidRDefault="2947C2AF" w14:paraId="28BDCE87" w14:textId="49ADA052">
      <w:r>
        <w:t>E</w:t>
      </w:r>
      <w:r w:rsidR="7581714D">
        <w:t>ach participant will receive a</w:t>
      </w:r>
      <w:r w:rsidR="3E7BFC2F">
        <w:t>n</w:t>
      </w:r>
      <w:r w:rsidR="7581714D">
        <w:t xml:space="preserve"> $</w:t>
      </w:r>
      <w:r w:rsidR="003D3F48">
        <w:t xml:space="preserve">80 </w:t>
      </w:r>
      <w:r w:rsidR="63ADB38D">
        <w:t>incentive (</w:t>
      </w:r>
      <w:r w:rsidR="7581714D">
        <w:t>e-gift card</w:t>
      </w:r>
      <w:r w:rsidR="46D5E789">
        <w:t>)</w:t>
      </w:r>
      <w:r w:rsidR="7581714D">
        <w:t xml:space="preserve"> for their participation in the </w:t>
      </w:r>
      <w:r w:rsidR="003D3F48">
        <w:t>120</w:t>
      </w:r>
      <w:r w:rsidR="7581714D">
        <w:t>-minute focus group.</w:t>
      </w:r>
      <w:r w:rsidR="59477E09">
        <w:t xml:space="preserve"> </w:t>
      </w:r>
      <w:r w:rsidR="60EBF829">
        <w:t>Since i</w:t>
      </w:r>
      <w:r w:rsidR="59477E09">
        <w:t xml:space="preserve">ncentive amounts for information collections submitted under this generic </w:t>
      </w:r>
      <w:r w:rsidR="4FD7B458">
        <w:t xml:space="preserve">OMB package </w:t>
      </w:r>
      <w:r w:rsidR="59477E09">
        <w:t xml:space="preserve">typically </w:t>
      </w:r>
      <w:r w:rsidR="243CCED0">
        <w:t xml:space="preserve">do </w:t>
      </w:r>
      <w:r w:rsidR="59477E09">
        <w:t>not exceed $40 for 60 minute in-person surveys involving populations that are difficult to recruit online</w:t>
      </w:r>
      <w:r w:rsidR="45C9E4C3">
        <w:t xml:space="preserve">, </w:t>
      </w:r>
      <w:r w:rsidR="1E4C71E6">
        <w:t xml:space="preserve">our </w:t>
      </w:r>
      <w:r w:rsidR="64BBBC78">
        <w:t xml:space="preserve">$80 </w:t>
      </w:r>
      <w:r w:rsidR="0261DAB7">
        <w:t>incentive</w:t>
      </w:r>
      <w:r w:rsidR="13876D7F">
        <w:t xml:space="preserve"> for a</w:t>
      </w:r>
      <w:r w:rsidR="2E372C25">
        <w:t xml:space="preserve"> </w:t>
      </w:r>
      <w:r w:rsidR="19AE7919">
        <w:t>120</w:t>
      </w:r>
      <w:r w:rsidR="2498253A">
        <w:t>-</w:t>
      </w:r>
      <w:r w:rsidR="19AE7919">
        <w:t xml:space="preserve">minute focus </w:t>
      </w:r>
      <w:r w:rsidR="00040B4A">
        <w:t>group</w:t>
      </w:r>
      <w:r w:rsidR="00AA0884">
        <w:t xml:space="preserve"> </w:t>
      </w:r>
      <w:r w:rsidR="3BC7AF42">
        <w:t>is in alignment</w:t>
      </w:r>
      <w:r w:rsidR="26DC7B2E">
        <w:t>.</w:t>
      </w:r>
    </w:p>
    <w:p w:rsidRPr="00E231D1" w:rsidR="00C86E91" w:rsidP="45120A25" w:rsidRDefault="00C86E91" w14:paraId="0E253922" w14:textId="2B8A415D">
      <w:pPr>
        <w:rPr>
          <w:b/>
          <w:bCs/>
        </w:rPr>
      </w:pPr>
    </w:p>
    <w:p w:rsidRPr="00E231D1" w:rsidR="006832D9" w:rsidP="45120A25" w:rsidRDefault="5E773DE2" w14:paraId="450D7DAE" w14:textId="5570361E">
      <w:r w:rsidRPr="00E231D1">
        <w:rPr>
          <w:b/>
          <w:bCs/>
        </w:rPr>
        <w:t>BURDEN HOUR</w:t>
      </w:r>
      <w:r w:rsidRPr="00E231D1" w:rsidR="572D20DA">
        <w:rPr>
          <w:b/>
          <w:bCs/>
        </w:rPr>
        <w:t>S</w:t>
      </w:r>
    </w:p>
    <w:tbl>
      <w:tblPr>
        <w:tblStyle w:val="TableGrid"/>
        <w:tblW w:w="9698" w:type="dxa"/>
        <w:tblInd w:w="-5" w:type="dxa"/>
        <w:tblLayout w:type="fixed"/>
        <w:tblLook w:val="01E0" w:firstRow="1" w:lastRow="1" w:firstColumn="1" w:lastColumn="1" w:noHBand="0" w:noVBand="0"/>
      </w:tblPr>
      <w:tblGrid>
        <w:gridCol w:w="6"/>
        <w:gridCol w:w="3109"/>
        <w:gridCol w:w="1600"/>
        <w:gridCol w:w="1585"/>
        <w:gridCol w:w="2035"/>
        <w:gridCol w:w="1363"/>
      </w:tblGrid>
      <w:tr w:rsidRPr="00703F75" w:rsidR="00703F75" w:rsidTr="0039538B" w14:paraId="49EAC161" w14:textId="77777777">
        <w:trPr>
          <w:gridBefore w:val="1"/>
          <w:wBefore w:w="6" w:type="dxa"/>
          <w:trHeight w:val="238"/>
        </w:trPr>
        <w:tc>
          <w:tcPr>
            <w:tcW w:w="3109" w:type="dxa"/>
          </w:tcPr>
          <w:p w:rsidRPr="00703F75" w:rsidR="00703F75" w:rsidP="00703F75" w:rsidRDefault="00703F75" w14:paraId="1E9AB6DC" w14:textId="77777777">
            <w:pPr>
              <w:rPr>
                <w:b/>
                <w:bCs/>
                <w:sz w:val="22"/>
                <w:szCs w:val="22"/>
              </w:rPr>
            </w:pPr>
            <w:r w:rsidRPr="00703F75">
              <w:rPr>
                <w:b/>
                <w:bCs/>
                <w:sz w:val="22"/>
                <w:szCs w:val="22"/>
              </w:rPr>
              <w:t>Category of Respondent</w:t>
            </w:r>
          </w:p>
        </w:tc>
        <w:tc>
          <w:tcPr>
            <w:tcW w:w="1600" w:type="dxa"/>
          </w:tcPr>
          <w:p w:rsidRPr="00703F75" w:rsidR="00703F75" w:rsidP="00703F75" w:rsidRDefault="00703F75" w14:paraId="3065D7DC" w14:textId="77777777">
            <w:pPr>
              <w:rPr>
                <w:b/>
                <w:sz w:val="22"/>
                <w:szCs w:val="22"/>
              </w:rPr>
            </w:pPr>
            <w:r w:rsidRPr="00703F75">
              <w:rPr>
                <w:b/>
                <w:sz w:val="22"/>
                <w:szCs w:val="22"/>
              </w:rPr>
              <w:t>Number of Respondents</w:t>
            </w:r>
          </w:p>
        </w:tc>
        <w:tc>
          <w:tcPr>
            <w:tcW w:w="1585" w:type="dxa"/>
          </w:tcPr>
          <w:p w:rsidRPr="00703F75" w:rsidR="00703F75" w:rsidP="00703F75" w:rsidRDefault="00703F75" w14:paraId="4E16E6C4" w14:textId="77777777">
            <w:pPr>
              <w:jc w:val="center"/>
              <w:rPr>
                <w:b/>
                <w:sz w:val="22"/>
                <w:szCs w:val="22"/>
              </w:rPr>
            </w:pPr>
            <w:r w:rsidRPr="00703F75">
              <w:rPr>
                <w:b/>
                <w:sz w:val="22"/>
                <w:szCs w:val="22"/>
              </w:rPr>
              <w:t>Responses per Respondent</w:t>
            </w:r>
          </w:p>
        </w:tc>
        <w:tc>
          <w:tcPr>
            <w:tcW w:w="2035" w:type="dxa"/>
          </w:tcPr>
          <w:p w:rsidRPr="00703F75" w:rsidR="00703F75" w:rsidP="00703F75" w:rsidRDefault="00703F75" w14:paraId="5F9FD0DB" w14:textId="77777777">
            <w:pPr>
              <w:ind w:left="-108"/>
              <w:jc w:val="center"/>
              <w:rPr>
                <w:b/>
                <w:sz w:val="22"/>
                <w:szCs w:val="22"/>
              </w:rPr>
            </w:pPr>
            <w:r w:rsidRPr="00703F75">
              <w:rPr>
                <w:b/>
                <w:sz w:val="22"/>
                <w:szCs w:val="22"/>
              </w:rPr>
              <w:t>Average Burden per Response</w:t>
            </w:r>
          </w:p>
          <w:p w:rsidRPr="00703F75" w:rsidR="00703F75" w:rsidP="00703F75" w:rsidRDefault="00703F75" w14:paraId="111C51BB" w14:textId="77777777">
            <w:pPr>
              <w:jc w:val="center"/>
              <w:rPr>
                <w:b/>
                <w:bCs/>
                <w:sz w:val="22"/>
                <w:szCs w:val="22"/>
              </w:rPr>
            </w:pPr>
            <w:r w:rsidRPr="00703F75">
              <w:rPr>
                <w:b/>
                <w:sz w:val="22"/>
                <w:szCs w:val="22"/>
              </w:rPr>
              <w:t>(Hours)</w:t>
            </w:r>
          </w:p>
        </w:tc>
        <w:tc>
          <w:tcPr>
            <w:tcW w:w="1363" w:type="dxa"/>
          </w:tcPr>
          <w:p w:rsidRPr="00703F75" w:rsidR="00703F75" w:rsidP="00703F75" w:rsidRDefault="00703F75" w14:paraId="06782331" w14:textId="77777777">
            <w:pPr>
              <w:jc w:val="center"/>
              <w:rPr>
                <w:b/>
                <w:sz w:val="22"/>
                <w:szCs w:val="22"/>
              </w:rPr>
            </w:pPr>
            <w:r w:rsidRPr="00703F75">
              <w:rPr>
                <w:b/>
                <w:sz w:val="22"/>
                <w:szCs w:val="22"/>
              </w:rPr>
              <w:t>Total Burden (Hours)</w:t>
            </w:r>
          </w:p>
        </w:tc>
      </w:tr>
      <w:tr w:rsidRPr="00703F75" w:rsidR="00703F75" w:rsidTr="0039538B" w14:paraId="4830550B" w14:textId="77777777">
        <w:tblPrEx>
          <w:tblLook w:val="04A0" w:firstRow="1" w:lastRow="0" w:firstColumn="1" w:lastColumn="0" w:noHBand="0" w:noVBand="1"/>
        </w:tblPrEx>
        <w:trPr>
          <w:trHeight w:val="297"/>
        </w:trPr>
        <w:tc>
          <w:tcPr>
            <w:tcW w:w="3115" w:type="dxa"/>
            <w:gridSpan w:val="2"/>
            <w:hideMark/>
          </w:tcPr>
          <w:p w:rsidRPr="00703F75" w:rsidR="00703F75" w:rsidP="00703F75" w:rsidRDefault="00703F75" w14:paraId="4E097104" w14:textId="77777777">
            <w:pPr>
              <w:rPr>
                <w:sz w:val="22"/>
                <w:szCs w:val="22"/>
              </w:rPr>
            </w:pPr>
            <w:r w:rsidRPr="00703F75">
              <w:rPr>
                <w:b/>
                <w:bCs/>
                <w:sz w:val="22"/>
                <w:szCs w:val="22"/>
              </w:rPr>
              <w:t>Initial Contact (screener)</w:t>
            </w:r>
          </w:p>
        </w:tc>
        <w:tc>
          <w:tcPr>
            <w:tcW w:w="1600" w:type="dxa"/>
            <w:hideMark/>
          </w:tcPr>
          <w:p w:rsidRPr="00703F75" w:rsidR="00703F75" w:rsidP="00703F75" w:rsidRDefault="00703F75" w14:paraId="5B418AEE" w14:textId="77777777">
            <w:pPr>
              <w:jc w:val="center"/>
              <w:rPr>
                <w:sz w:val="22"/>
                <w:szCs w:val="22"/>
              </w:rPr>
            </w:pPr>
            <w:r w:rsidRPr="00703F75">
              <w:rPr>
                <w:sz w:val="22"/>
                <w:szCs w:val="22"/>
                <w:shd w:val="clear" w:color="auto" w:fill="FFFFFF"/>
              </w:rPr>
              <w:t> 753</w:t>
            </w:r>
          </w:p>
        </w:tc>
        <w:tc>
          <w:tcPr>
            <w:tcW w:w="1585" w:type="dxa"/>
            <w:hideMark/>
          </w:tcPr>
          <w:p w:rsidRPr="00703F75" w:rsidR="00703F75" w:rsidP="00703F75" w:rsidRDefault="00703F75" w14:paraId="7C7BBC8D" w14:textId="77777777">
            <w:pPr>
              <w:jc w:val="center"/>
              <w:rPr>
                <w:sz w:val="22"/>
                <w:szCs w:val="22"/>
              </w:rPr>
            </w:pPr>
            <w:r w:rsidRPr="00703F75">
              <w:rPr>
                <w:sz w:val="22"/>
                <w:szCs w:val="22"/>
              </w:rPr>
              <w:t>1</w:t>
            </w:r>
          </w:p>
        </w:tc>
        <w:tc>
          <w:tcPr>
            <w:tcW w:w="2035" w:type="dxa"/>
            <w:hideMark/>
          </w:tcPr>
          <w:p w:rsidRPr="00703F75" w:rsidR="00703F75" w:rsidP="00703F75" w:rsidRDefault="00703F75" w14:paraId="31FD633C" w14:textId="77777777">
            <w:pPr>
              <w:jc w:val="center"/>
              <w:rPr>
                <w:sz w:val="22"/>
                <w:szCs w:val="22"/>
              </w:rPr>
            </w:pPr>
            <w:r w:rsidRPr="00703F75">
              <w:rPr>
                <w:sz w:val="22"/>
                <w:szCs w:val="22"/>
              </w:rPr>
              <w:t xml:space="preserve">0.03 </w:t>
            </w:r>
          </w:p>
          <w:p w:rsidRPr="00703F75" w:rsidR="00703F75" w:rsidP="00703F75" w:rsidRDefault="00703F75" w14:paraId="60D4D1EE" w14:textId="77777777">
            <w:pPr>
              <w:jc w:val="center"/>
              <w:rPr>
                <w:sz w:val="22"/>
                <w:szCs w:val="22"/>
              </w:rPr>
            </w:pPr>
          </w:p>
        </w:tc>
        <w:tc>
          <w:tcPr>
            <w:tcW w:w="1363" w:type="dxa"/>
            <w:hideMark/>
          </w:tcPr>
          <w:p w:rsidRPr="00703F75" w:rsidR="00703F75" w:rsidP="00703F75" w:rsidRDefault="00703F75" w14:paraId="5F868F32" w14:textId="77777777">
            <w:pPr>
              <w:jc w:val="center"/>
              <w:rPr>
                <w:sz w:val="22"/>
                <w:szCs w:val="22"/>
              </w:rPr>
            </w:pPr>
            <w:r w:rsidRPr="00703F75">
              <w:rPr>
                <w:sz w:val="22"/>
                <w:szCs w:val="22"/>
              </w:rPr>
              <w:t>22.59</w:t>
            </w:r>
          </w:p>
        </w:tc>
      </w:tr>
      <w:tr w:rsidRPr="00703F75" w:rsidR="00703F75" w:rsidTr="0039538B" w14:paraId="6B13324F" w14:textId="77777777">
        <w:tblPrEx>
          <w:tblLook w:val="04A0" w:firstRow="1" w:lastRow="0" w:firstColumn="1" w:lastColumn="0" w:noHBand="0" w:noVBand="1"/>
        </w:tblPrEx>
        <w:trPr>
          <w:trHeight w:val="714"/>
        </w:trPr>
        <w:tc>
          <w:tcPr>
            <w:tcW w:w="3115" w:type="dxa"/>
            <w:gridSpan w:val="2"/>
            <w:hideMark/>
          </w:tcPr>
          <w:p w:rsidRPr="00703F75" w:rsidR="00703F75" w:rsidP="00703F75" w:rsidRDefault="00703F75" w14:paraId="013B65B6" w14:textId="77777777">
            <w:pPr>
              <w:rPr>
                <w:sz w:val="22"/>
                <w:szCs w:val="22"/>
              </w:rPr>
            </w:pPr>
            <w:r w:rsidRPr="00703F75">
              <w:rPr>
                <w:b/>
                <w:bCs/>
                <w:sz w:val="22"/>
                <w:szCs w:val="22"/>
                <w:shd w:val="clear" w:color="auto" w:fill="FFFFFF"/>
              </w:rPr>
              <w:t>Follow-up</w:t>
            </w:r>
          </w:p>
        </w:tc>
        <w:tc>
          <w:tcPr>
            <w:tcW w:w="1600" w:type="dxa"/>
            <w:hideMark/>
          </w:tcPr>
          <w:p w:rsidRPr="00703F75" w:rsidR="00703F75" w:rsidP="00703F75" w:rsidRDefault="00703F75" w14:paraId="5EB99B02" w14:textId="04644539">
            <w:pPr>
              <w:jc w:val="center"/>
              <w:rPr>
                <w:sz w:val="16"/>
                <w:szCs w:val="16"/>
              </w:rPr>
            </w:pPr>
            <w:r w:rsidRPr="00703F75">
              <w:rPr>
                <w:sz w:val="22"/>
                <w:szCs w:val="22"/>
              </w:rPr>
              <w:t>271</w:t>
            </w:r>
            <w:r w:rsidR="00526EC7">
              <w:rPr>
                <w:sz w:val="22"/>
                <w:szCs w:val="22"/>
              </w:rPr>
              <w:t xml:space="preserve"> </w:t>
            </w:r>
          </w:p>
          <w:p w:rsidRPr="00703F75" w:rsidR="00703F75" w:rsidP="00703F75" w:rsidRDefault="00703F75" w14:paraId="117C75CB" w14:textId="77777777">
            <w:pPr>
              <w:jc w:val="center"/>
              <w:rPr>
                <w:sz w:val="22"/>
                <w:szCs w:val="22"/>
              </w:rPr>
            </w:pPr>
          </w:p>
        </w:tc>
        <w:tc>
          <w:tcPr>
            <w:tcW w:w="1585" w:type="dxa"/>
            <w:hideMark/>
          </w:tcPr>
          <w:p w:rsidRPr="00703F75" w:rsidR="00703F75" w:rsidP="00703F75" w:rsidRDefault="00703F75" w14:paraId="6EBFB86C" w14:textId="77777777">
            <w:pPr>
              <w:jc w:val="center"/>
              <w:rPr>
                <w:rFonts w:ascii="Calibri" w:hAnsi="Calibri" w:cs="Calibri"/>
                <w:sz w:val="22"/>
                <w:szCs w:val="22"/>
              </w:rPr>
            </w:pPr>
            <w:r w:rsidRPr="00703F75">
              <w:rPr>
                <w:sz w:val="22"/>
                <w:szCs w:val="22"/>
              </w:rPr>
              <w:t>1</w:t>
            </w:r>
          </w:p>
        </w:tc>
        <w:tc>
          <w:tcPr>
            <w:tcW w:w="2035" w:type="dxa"/>
            <w:hideMark/>
          </w:tcPr>
          <w:p w:rsidRPr="00703F75" w:rsidR="00703F75" w:rsidP="00703F75" w:rsidRDefault="00703F75" w14:paraId="4C12F29B" w14:textId="77777777">
            <w:pPr>
              <w:jc w:val="center"/>
              <w:rPr>
                <w:sz w:val="22"/>
                <w:szCs w:val="22"/>
              </w:rPr>
            </w:pPr>
            <w:r w:rsidRPr="00703F75">
              <w:rPr>
                <w:sz w:val="22"/>
                <w:szCs w:val="22"/>
              </w:rPr>
              <w:t xml:space="preserve">0.08 </w:t>
            </w:r>
          </w:p>
          <w:p w:rsidRPr="00703F75" w:rsidR="00703F75" w:rsidP="00703F75" w:rsidRDefault="00703F75" w14:paraId="0DF20964" w14:textId="77777777">
            <w:pPr>
              <w:jc w:val="center"/>
              <w:rPr>
                <w:sz w:val="22"/>
                <w:szCs w:val="22"/>
              </w:rPr>
            </w:pPr>
          </w:p>
        </w:tc>
        <w:tc>
          <w:tcPr>
            <w:tcW w:w="1363" w:type="dxa"/>
            <w:hideMark/>
          </w:tcPr>
          <w:p w:rsidRPr="00703F75" w:rsidR="00703F75" w:rsidP="00703F75" w:rsidRDefault="00703F75" w14:paraId="195EF615" w14:textId="77777777">
            <w:pPr>
              <w:jc w:val="center"/>
              <w:rPr>
                <w:sz w:val="22"/>
                <w:szCs w:val="22"/>
              </w:rPr>
            </w:pPr>
            <w:r w:rsidRPr="00703F75">
              <w:rPr>
                <w:sz w:val="22"/>
                <w:szCs w:val="22"/>
              </w:rPr>
              <w:t>21.68</w:t>
            </w:r>
          </w:p>
        </w:tc>
      </w:tr>
      <w:tr w:rsidRPr="00703F75" w:rsidR="00703F75" w:rsidTr="0039538B" w14:paraId="47F241A7" w14:textId="77777777">
        <w:tblPrEx>
          <w:tblLook w:val="04A0" w:firstRow="1" w:lastRow="0" w:firstColumn="1" w:lastColumn="0" w:noHBand="0" w:noVBand="1"/>
        </w:tblPrEx>
        <w:trPr>
          <w:trHeight w:val="946"/>
        </w:trPr>
        <w:tc>
          <w:tcPr>
            <w:tcW w:w="3115" w:type="dxa"/>
            <w:gridSpan w:val="2"/>
            <w:hideMark/>
          </w:tcPr>
          <w:p w:rsidRPr="00703F75" w:rsidR="00703F75" w:rsidP="00703F75" w:rsidRDefault="00703F75" w14:paraId="5A7DE0C2" w14:textId="77777777">
            <w:pPr>
              <w:rPr>
                <w:sz w:val="22"/>
                <w:szCs w:val="22"/>
              </w:rPr>
            </w:pPr>
            <w:r w:rsidRPr="00703F75">
              <w:rPr>
                <w:b/>
                <w:bCs/>
                <w:sz w:val="22"/>
                <w:szCs w:val="22"/>
                <w:shd w:val="clear" w:color="auto" w:fill="FFFFFF"/>
              </w:rPr>
              <w:t>Confirmation/Scheduling</w:t>
            </w:r>
          </w:p>
        </w:tc>
        <w:tc>
          <w:tcPr>
            <w:tcW w:w="1600" w:type="dxa"/>
            <w:hideMark/>
          </w:tcPr>
          <w:p w:rsidRPr="00703F75" w:rsidR="00703F75" w:rsidP="00703F75" w:rsidRDefault="00703F75" w14:paraId="2A244739" w14:textId="77777777">
            <w:pPr>
              <w:jc w:val="center"/>
              <w:rPr>
                <w:sz w:val="22"/>
                <w:szCs w:val="22"/>
              </w:rPr>
            </w:pPr>
            <w:r w:rsidRPr="00703F75">
              <w:rPr>
                <w:sz w:val="22"/>
                <w:szCs w:val="22"/>
              </w:rPr>
              <w:t>144</w:t>
            </w:r>
          </w:p>
          <w:p w:rsidRPr="00703F75" w:rsidR="00703F75" w:rsidP="00703F75" w:rsidRDefault="00703F75" w14:paraId="4CCD19E4" w14:textId="77777777">
            <w:pPr>
              <w:jc w:val="center"/>
              <w:rPr>
                <w:sz w:val="22"/>
                <w:szCs w:val="22"/>
              </w:rPr>
            </w:pPr>
          </w:p>
        </w:tc>
        <w:tc>
          <w:tcPr>
            <w:tcW w:w="1585" w:type="dxa"/>
            <w:hideMark/>
          </w:tcPr>
          <w:p w:rsidRPr="00703F75" w:rsidR="00703F75" w:rsidP="00703F75" w:rsidRDefault="00703F75" w14:paraId="736724E7" w14:textId="77777777">
            <w:pPr>
              <w:jc w:val="center"/>
              <w:rPr>
                <w:rFonts w:ascii="Calibri" w:hAnsi="Calibri" w:cs="Calibri"/>
                <w:sz w:val="22"/>
                <w:szCs w:val="22"/>
              </w:rPr>
            </w:pPr>
            <w:r w:rsidRPr="00703F75">
              <w:rPr>
                <w:sz w:val="22"/>
                <w:szCs w:val="22"/>
              </w:rPr>
              <w:t>1</w:t>
            </w:r>
            <w:r w:rsidRPr="00703F75">
              <w:rPr>
                <w:sz w:val="22"/>
                <w:szCs w:val="22"/>
              </w:rPr>
              <w:br/>
            </w:r>
          </w:p>
        </w:tc>
        <w:tc>
          <w:tcPr>
            <w:tcW w:w="2035" w:type="dxa"/>
            <w:hideMark/>
          </w:tcPr>
          <w:p w:rsidRPr="00703F75" w:rsidR="00703F75" w:rsidP="00703F75" w:rsidRDefault="00703F75" w14:paraId="56FFB365" w14:textId="77777777">
            <w:pPr>
              <w:jc w:val="center"/>
              <w:rPr>
                <w:sz w:val="22"/>
                <w:szCs w:val="22"/>
              </w:rPr>
            </w:pPr>
            <w:r w:rsidRPr="00703F75">
              <w:rPr>
                <w:sz w:val="22"/>
                <w:szCs w:val="22"/>
              </w:rPr>
              <w:t xml:space="preserve">0.17 </w:t>
            </w:r>
          </w:p>
          <w:p w:rsidRPr="00703F75" w:rsidR="00703F75" w:rsidP="00703F75" w:rsidRDefault="00703F75" w14:paraId="2A91FEBD" w14:textId="77777777">
            <w:pPr>
              <w:jc w:val="center"/>
              <w:rPr>
                <w:sz w:val="22"/>
                <w:szCs w:val="22"/>
              </w:rPr>
            </w:pPr>
          </w:p>
        </w:tc>
        <w:tc>
          <w:tcPr>
            <w:tcW w:w="1363" w:type="dxa"/>
            <w:hideMark/>
          </w:tcPr>
          <w:p w:rsidRPr="00703F75" w:rsidR="00703F75" w:rsidP="00703F75" w:rsidRDefault="00703F75" w14:paraId="3DE6525B" w14:textId="77777777">
            <w:pPr>
              <w:jc w:val="center"/>
              <w:rPr>
                <w:sz w:val="22"/>
                <w:szCs w:val="22"/>
              </w:rPr>
            </w:pPr>
            <w:r w:rsidRPr="00703F75">
              <w:rPr>
                <w:sz w:val="22"/>
                <w:szCs w:val="22"/>
              </w:rPr>
              <w:t>24.48</w:t>
            </w:r>
          </w:p>
        </w:tc>
      </w:tr>
      <w:tr w:rsidRPr="00703F75" w:rsidR="00703F75" w:rsidTr="0039538B" w14:paraId="5E751DAD" w14:textId="77777777">
        <w:trPr>
          <w:gridBefore w:val="1"/>
          <w:wBefore w:w="6" w:type="dxa"/>
          <w:trHeight w:val="238"/>
        </w:trPr>
        <w:tc>
          <w:tcPr>
            <w:tcW w:w="3109" w:type="dxa"/>
          </w:tcPr>
          <w:p w:rsidRPr="00703F75" w:rsidR="00703F75" w:rsidP="00703F75" w:rsidRDefault="00703F75" w14:paraId="33CD8048" w14:textId="77777777">
            <w:pPr>
              <w:rPr>
                <w:sz w:val="22"/>
                <w:szCs w:val="22"/>
              </w:rPr>
            </w:pPr>
            <w:r w:rsidRPr="00703F75">
              <w:rPr>
                <w:b/>
                <w:bCs/>
                <w:sz w:val="22"/>
                <w:szCs w:val="22"/>
              </w:rPr>
              <w:t>Secured Focus Group Participants</w:t>
            </w:r>
            <w:r w:rsidRPr="00703F75">
              <w:rPr>
                <w:sz w:val="22"/>
                <w:szCs w:val="22"/>
              </w:rPr>
              <w:t xml:space="preserve"> – Parents and caregivers of children aged 10–20 with an emphasis on parents and caregivers with a child(ren) aged 10 to 13 and 14 to 18 with regional balance across the U.S.</w:t>
            </w:r>
          </w:p>
        </w:tc>
        <w:tc>
          <w:tcPr>
            <w:tcW w:w="1600" w:type="dxa"/>
            <w:tcBorders>
              <w:top w:val="nil"/>
              <w:left w:val="nil"/>
              <w:bottom w:val="single" w:color="auto" w:sz="8" w:space="0"/>
              <w:right w:val="single" w:color="auto" w:sz="8" w:space="0"/>
            </w:tcBorders>
            <w:shd w:val="clear" w:color="auto" w:fill="FFFFFF"/>
          </w:tcPr>
          <w:p w:rsidRPr="00703F75" w:rsidR="00703F75" w:rsidP="00703F75" w:rsidRDefault="00703F75" w14:paraId="6DBF111C" w14:textId="77777777">
            <w:pPr>
              <w:jc w:val="center"/>
              <w:rPr>
                <w:sz w:val="22"/>
                <w:szCs w:val="22"/>
              </w:rPr>
            </w:pPr>
            <w:r w:rsidRPr="00703F75">
              <w:rPr>
                <w:sz w:val="22"/>
                <w:szCs w:val="22"/>
              </w:rPr>
              <w:t>24</w:t>
            </w:r>
          </w:p>
        </w:tc>
        <w:tc>
          <w:tcPr>
            <w:tcW w:w="1585" w:type="dxa"/>
            <w:tcBorders>
              <w:top w:val="nil"/>
              <w:left w:val="nil"/>
              <w:bottom w:val="single" w:color="auto" w:sz="8" w:space="0"/>
              <w:right w:val="single" w:color="auto" w:sz="8" w:space="0"/>
            </w:tcBorders>
            <w:shd w:val="clear" w:color="auto" w:fill="FFFFFF"/>
          </w:tcPr>
          <w:p w:rsidRPr="00703F75" w:rsidR="00703F75" w:rsidP="00703F75" w:rsidRDefault="00703F75" w14:paraId="56005FE6" w14:textId="77777777">
            <w:pPr>
              <w:jc w:val="center"/>
              <w:rPr>
                <w:sz w:val="22"/>
                <w:szCs w:val="22"/>
              </w:rPr>
            </w:pPr>
            <w:r w:rsidRPr="00703F75">
              <w:rPr>
                <w:sz w:val="22"/>
                <w:szCs w:val="22"/>
              </w:rPr>
              <w:t>1</w:t>
            </w:r>
          </w:p>
        </w:tc>
        <w:tc>
          <w:tcPr>
            <w:tcW w:w="2035" w:type="dxa"/>
            <w:tcBorders>
              <w:top w:val="nil"/>
              <w:left w:val="nil"/>
              <w:bottom w:val="single" w:color="auto" w:sz="8" w:space="0"/>
              <w:right w:val="single" w:color="auto" w:sz="8" w:space="0"/>
            </w:tcBorders>
            <w:shd w:val="clear" w:color="auto" w:fill="FFFFFF"/>
          </w:tcPr>
          <w:p w:rsidRPr="00703F75" w:rsidR="00703F75" w:rsidP="00703F75" w:rsidRDefault="00703F75" w14:paraId="676BD6CA" w14:textId="77777777">
            <w:pPr>
              <w:jc w:val="center"/>
              <w:rPr>
                <w:sz w:val="22"/>
                <w:szCs w:val="22"/>
              </w:rPr>
            </w:pPr>
            <w:r w:rsidRPr="00703F75">
              <w:rPr>
                <w:sz w:val="22"/>
                <w:szCs w:val="22"/>
              </w:rPr>
              <w:t xml:space="preserve">1.73 </w:t>
            </w:r>
          </w:p>
        </w:tc>
        <w:tc>
          <w:tcPr>
            <w:tcW w:w="1363" w:type="dxa"/>
            <w:tcBorders>
              <w:top w:val="nil"/>
              <w:left w:val="nil"/>
              <w:bottom w:val="single" w:color="auto" w:sz="8" w:space="0"/>
              <w:right w:val="single" w:color="auto" w:sz="8" w:space="0"/>
            </w:tcBorders>
            <w:shd w:val="clear" w:color="auto" w:fill="FFFFFF"/>
          </w:tcPr>
          <w:p w:rsidRPr="00703F75" w:rsidR="00703F75" w:rsidP="00703F75" w:rsidRDefault="00703F75" w14:paraId="2F1BF43A" w14:textId="77777777">
            <w:pPr>
              <w:jc w:val="center"/>
              <w:rPr>
                <w:sz w:val="22"/>
                <w:szCs w:val="22"/>
              </w:rPr>
            </w:pPr>
            <w:r w:rsidRPr="00703F75">
              <w:rPr>
                <w:sz w:val="22"/>
                <w:szCs w:val="22"/>
              </w:rPr>
              <w:t>41.52</w:t>
            </w:r>
          </w:p>
        </w:tc>
      </w:tr>
      <w:tr w:rsidRPr="00703F75" w:rsidR="00703F75" w:rsidTr="0039538B" w14:paraId="6E571D41" w14:textId="77777777">
        <w:trPr>
          <w:gridBefore w:val="1"/>
          <w:wBefore w:w="6" w:type="dxa"/>
          <w:trHeight w:val="251"/>
        </w:trPr>
        <w:tc>
          <w:tcPr>
            <w:tcW w:w="3109" w:type="dxa"/>
          </w:tcPr>
          <w:p w:rsidRPr="00703F75" w:rsidR="00703F75" w:rsidP="00703F75" w:rsidRDefault="00703F75" w14:paraId="4E005010" w14:textId="77777777">
            <w:pPr>
              <w:rPr>
                <w:b/>
                <w:sz w:val="22"/>
                <w:szCs w:val="22"/>
              </w:rPr>
            </w:pPr>
            <w:r w:rsidRPr="00703F75">
              <w:rPr>
                <w:b/>
                <w:sz w:val="22"/>
                <w:szCs w:val="22"/>
              </w:rPr>
              <w:t>Totals (recruitment and focus groups)</w:t>
            </w:r>
          </w:p>
        </w:tc>
        <w:tc>
          <w:tcPr>
            <w:tcW w:w="1600" w:type="dxa"/>
            <w:tcBorders>
              <w:top w:val="nil"/>
              <w:left w:val="nil"/>
              <w:bottom w:val="single" w:color="auto" w:sz="8" w:space="0"/>
              <w:right w:val="single" w:color="auto" w:sz="8" w:space="0"/>
            </w:tcBorders>
            <w:shd w:val="clear" w:color="auto" w:fill="FFFFFF"/>
          </w:tcPr>
          <w:p w:rsidRPr="00703F75" w:rsidR="00703F75" w:rsidP="00703F75" w:rsidRDefault="00703F75" w14:paraId="7D0C43F6" w14:textId="77777777">
            <w:pPr>
              <w:jc w:val="center"/>
              <w:rPr>
                <w:b/>
                <w:bCs/>
                <w:sz w:val="22"/>
                <w:szCs w:val="22"/>
              </w:rPr>
            </w:pPr>
            <w:r w:rsidRPr="00703F75">
              <w:rPr>
                <w:b/>
                <w:bCs/>
                <w:sz w:val="22"/>
                <w:szCs w:val="22"/>
                <w:shd w:val="clear" w:color="auto" w:fill="FFFFFF"/>
              </w:rPr>
              <w:t>1,192</w:t>
            </w:r>
          </w:p>
        </w:tc>
        <w:tc>
          <w:tcPr>
            <w:tcW w:w="1585" w:type="dxa"/>
            <w:tcBorders>
              <w:top w:val="nil"/>
              <w:left w:val="nil"/>
              <w:bottom w:val="single" w:color="auto" w:sz="8" w:space="0"/>
              <w:right w:val="single" w:color="auto" w:sz="8" w:space="0"/>
            </w:tcBorders>
            <w:shd w:val="clear" w:color="auto" w:fill="FFFFFF"/>
          </w:tcPr>
          <w:p w:rsidRPr="00703F75" w:rsidR="00703F75" w:rsidP="00703F75" w:rsidRDefault="00703F75" w14:paraId="5A981F83" w14:textId="77777777">
            <w:pPr>
              <w:jc w:val="center"/>
              <w:rPr>
                <w:b/>
                <w:bCs/>
                <w:sz w:val="22"/>
                <w:szCs w:val="22"/>
              </w:rPr>
            </w:pPr>
            <w:r w:rsidRPr="00703F75">
              <w:rPr>
                <w:b/>
                <w:bCs/>
                <w:sz w:val="22"/>
                <w:szCs w:val="22"/>
              </w:rPr>
              <w:t>_</w:t>
            </w:r>
          </w:p>
        </w:tc>
        <w:tc>
          <w:tcPr>
            <w:tcW w:w="2035" w:type="dxa"/>
            <w:tcBorders>
              <w:top w:val="nil"/>
              <w:left w:val="nil"/>
              <w:bottom w:val="single" w:color="auto" w:sz="8" w:space="0"/>
              <w:right w:val="single" w:color="auto" w:sz="8" w:space="0"/>
            </w:tcBorders>
            <w:shd w:val="clear" w:color="auto" w:fill="FFFFFF"/>
          </w:tcPr>
          <w:p w:rsidRPr="00703F75" w:rsidR="00703F75" w:rsidP="00703F75" w:rsidRDefault="00703F75" w14:paraId="18FDDB34" w14:textId="77777777">
            <w:pPr>
              <w:jc w:val="center"/>
              <w:rPr>
                <w:b/>
                <w:bCs/>
                <w:sz w:val="22"/>
                <w:szCs w:val="22"/>
              </w:rPr>
            </w:pPr>
            <w:r w:rsidRPr="00703F75">
              <w:rPr>
                <w:b/>
                <w:bCs/>
                <w:sz w:val="22"/>
                <w:szCs w:val="22"/>
              </w:rPr>
              <w:t>0.09251</w:t>
            </w:r>
          </w:p>
        </w:tc>
        <w:tc>
          <w:tcPr>
            <w:tcW w:w="1363" w:type="dxa"/>
            <w:tcBorders>
              <w:top w:val="nil"/>
              <w:left w:val="nil"/>
              <w:bottom w:val="single" w:color="auto" w:sz="8" w:space="0"/>
              <w:right w:val="single" w:color="auto" w:sz="8" w:space="0"/>
            </w:tcBorders>
            <w:shd w:val="clear" w:color="auto" w:fill="FFFFFF"/>
          </w:tcPr>
          <w:p w:rsidRPr="0033685F" w:rsidR="00703F75" w:rsidP="00704984" w:rsidRDefault="00704984" w14:paraId="5DCF21F8" w14:textId="7993D496">
            <w:pPr>
              <w:pStyle w:val="ListParagraph"/>
              <w:spacing w:before="100" w:beforeAutospacing="1" w:after="100" w:afterAutospacing="1"/>
              <w:ind w:left="610"/>
              <w:rPr>
                <w:b/>
                <w:bCs/>
                <w:color w:val="000000"/>
                <w:sz w:val="22"/>
                <w:szCs w:val="22"/>
                <w:shd w:val="clear" w:color="auto" w:fill="FFFFFF"/>
              </w:rPr>
            </w:pPr>
            <w:r>
              <w:rPr>
                <w:b/>
                <w:bCs/>
                <w:color w:val="000000"/>
                <w:sz w:val="22"/>
                <w:szCs w:val="22"/>
                <w:shd w:val="clear" w:color="auto" w:fill="FFFFFF"/>
              </w:rPr>
              <w:t>110</w:t>
            </w:r>
          </w:p>
        </w:tc>
      </w:tr>
    </w:tbl>
    <w:p w:rsidRPr="004B19D1" w:rsidR="00F3170F" w:rsidP="0033685F" w:rsidRDefault="0033685F" w14:paraId="3C2DFCD6" w14:textId="21953589">
      <w:pPr>
        <w:rPr>
          <w:sz w:val="20"/>
          <w:szCs w:val="20"/>
        </w:rPr>
      </w:pPr>
      <w:r w:rsidRPr="004B19D1">
        <w:rPr>
          <w:i/>
          <w:iCs/>
          <w:sz w:val="20"/>
          <w:szCs w:val="20"/>
        </w:rPr>
        <w:t xml:space="preserve">(1) About 271 will be eligible and we will follow up with them. (2) Approximately 144 will respond and we will begin scheduling them from this pool. (3) Of these, at least 24 will be eligible </w:t>
      </w:r>
      <w:r w:rsidRPr="004B19D1">
        <w:rPr>
          <w:i/>
          <w:iCs/>
          <w:sz w:val="20"/>
          <w:szCs w:val="20"/>
          <w:u w:val="single"/>
        </w:rPr>
        <w:t>and available</w:t>
      </w:r>
      <w:r w:rsidRPr="004B19D1">
        <w:rPr>
          <w:i/>
          <w:iCs/>
          <w:sz w:val="20"/>
          <w:szCs w:val="20"/>
        </w:rPr>
        <w:t xml:space="preserve"> to participate. There should be enough eligible to over-schedule the focus groups to account for any no-shows.</w:t>
      </w:r>
    </w:p>
    <w:p w:rsidR="006F78AD" w:rsidP="78CA4E15" w:rsidRDefault="006F78AD" w14:paraId="7E2F6E4A" w14:textId="77777777">
      <w:pPr>
        <w:rPr>
          <w:b/>
          <w:bCs/>
        </w:rPr>
      </w:pPr>
    </w:p>
    <w:p w:rsidR="006F78AD" w:rsidP="78CA4E15" w:rsidRDefault="006F78AD" w14:paraId="2CC2785D" w14:textId="77777777">
      <w:pPr>
        <w:rPr>
          <w:b/>
          <w:bCs/>
        </w:rPr>
      </w:pPr>
    </w:p>
    <w:p w:rsidR="006F78AD" w:rsidP="78CA4E15" w:rsidRDefault="006F78AD" w14:paraId="2D938213" w14:textId="77777777">
      <w:pPr>
        <w:rPr>
          <w:b/>
          <w:bCs/>
        </w:rPr>
      </w:pPr>
    </w:p>
    <w:p w:rsidR="006F78AD" w:rsidP="78CA4E15" w:rsidRDefault="006F78AD" w14:paraId="6EA46E44" w14:textId="77777777">
      <w:pPr>
        <w:rPr>
          <w:b/>
          <w:bCs/>
        </w:rPr>
      </w:pPr>
    </w:p>
    <w:p w:rsidR="006F78AD" w:rsidP="78CA4E15" w:rsidRDefault="006F78AD" w14:paraId="393D6D57" w14:textId="77777777">
      <w:pPr>
        <w:rPr>
          <w:b/>
          <w:bCs/>
        </w:rPr>
      </w:pPr>
    </w:p>
    <w:p w:rsidR="006F78AD" w:rsidP="78CA4E15" w:rsidRDefault="006F78AD" w14:paraId="685E196C" w14:textId="77777777">
      <w:pPr>
        <w:rPr>
          <w:b/>
          <w:bCs/>
        </w:rPr>
      </w:pPr>
    </w:p>
    <w:p w:rsidR="006F78AD" w:rsidP="78CA4E15" w:rsidRDefault="006F78AD" w14:paraId="56BB5FE4" w14:textId="77777777">
      <w:pPr>
        <w:rPr>
          <w:b/>
          <w:bCs/>
        </w:rPr>
      </w:pPr>
    </w:p>
    <w:p w:rsidR="006F78AD" w:rsidP="78CA4E15" w:rsidRDefault="006F78AD" w14:paraId="45D6F400" w14:textId="77777777">
      <w:pPr>
        <w:rPr>
          <w:b/>
          <w:bCs/>
        </w:rPr>
      </w:pPr>
    </w:p>
    <w:p w:rsidRPr="00E231D1" w:rsidR="005E714A" w:rsidP="78CA4E15" w:rsidRDefault="04949611" w14:paraId="4B497DA6" w14:textId="45F8E72D">
      <w:r w:rsidRPr="78CA4E15">
        <w:rPr>
          <w:b/>
          <w:bCs/>
        </w:rPr>
        <w:t xml:space="preserve">FEDERAL </w:t>
      </w:r>
      <w:r w:rsidRPr="78CA4E15" w:rsidR="3D003478">
        <w:rPr>
          <w:b/>
          <w:bCs/>
        </w:rPr>
        <w:t>COST</w:t>
      </w:r>
      <w:r w:rsidR="009E53EC">
        <w:t>: The</w:t>
      </w:r>
      <w:r w:rsidR="1CDEC23F">
        <w:t xml:space="preserve"> estimated annual cost to the </w:t>
      </w:r>
      <w:r w:rsidR="42F4965B">
        <w:t>f</w:t>
      </w:r>
      <w:r w:rsidR="1CDEC23F">
        <w:t>ederal government is</w:t>
      </w:r>
      <w:r w:rsidR="314B90EF">
        <w:t xml:space="preserve"> $44,700.</w:t>
      </w:r>
    </w:p>
    <w:p w:rsidR="00ED6492" w:rsidP="78CA4E15" w:rsidRDefault="3BABFD6E" w14:paraId="5D663653" w14:textId="67EBF1BB">
      <w:r>
        <w:t>(</w:t>
      </w:r>
      <w:r w:rsidR="42F4965B">
        <w:t>N</w:t>
      </w:r>
      <w:r>
        <w:t>ote</w:t>
      </w:r>
      <w:r w:rsidR="10211582">
        <w:t>: Amount</w:t>
      </w:r>
      <w:r>
        <w:t xml:space="preserve"> should include contractor </w:t>
      </w:r>
      <w:r w:rsidR="4EC283C3">
        <w:t>costs</w:t>
      </w:r>
      <w:r>
        <w:t xml:space="preserve"> if the </w:t>
      </w:r>
      <w:r w:rsidR="4EC283C3">
        <w:t xml:space="preserve">contractor is involved </w:t>
      </w:r>
      <w:r w:rsidR="42F4965B">
        <w:t xml:space="preserve">in </w:t>
      </w:r>
      <w:r w:rsidR="4EC283C3">
        <w:t>the survey/collection)</w:t>
      </w:r>
    </w:p>
    <w:p w:rsidR="00E273EF" w:rsidP="78CA4E15" w:rsidRDefault="00E273EF" w14:paraId="28C670DC" w14:textId="77777777"/>
    <w:tbl>
      <w:tblPr>
        <w:tblW w:w="9366" w:type="dxa"/>
        <w:tblInd w:w="-106" w:type="dxa"/>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Look w:val="04A0" w:firstRow="1" w:lastRow="0" w:firstColumn="1" w:lastColumn="0" w:noHBand="0" w:noVBand="1"/>
      </w:tblPr>
      <w:tblGrid>
        <w:gridCol w:w="4860"/>
        <w:gridCol w:w="1536"/>
        <w:gridCol w:w="1344"/>
        <w:gridCol w:w="1626"/>
      </w:tblGrid>
      <w:tr w:rsidR="001E4E0A" w:rsidTr="007D1077" w14:paraId="69E25035" w14:textId="77777777">
        <w:trPr>
          <w:trHeight w:val="240"/>
        </w:trPr>
        <w:tc>
          <w:tcPr>
            <w:tcW w:w="4860" w:type="dxa"/>
            <w:tcBorders>
              <w:top w:val="single" w:color="4F81BD" w:sz="8" w:space="0"/>
              <w:left w:val="single" w:color="4F81BD" w:sz="8" w:space="0"/>
              <w:bottom w:val="single" w:color="4F81BD" w:sz="8" w:space="0"/>
              <w:right w:val="single" w:color="4F81BD" w:sz="8" w:space="0"/>
            </w:tcBorders>
            <w:shd w:val="clear" w:color="auto" w:fill="4F81BD"/>
            <w:vAlign w:val="center"/>
            <w:hideMark/>
          </w:tcPr>
          <w:p w:rsidR="00E04EEF" w:rsidP="000F3DCF" w:rsidRDefault="00E04EEF" w14:paraId="6F50BAF9" w14:textId="77777777">
            <w:pPr>
              <w:pStyle w:val="NoSpacing"/>
            </w:pPr>
            <w:r>
              <w:t>Staff or Contractor</w:t>
            </w:r>
          </w:p>
        </w:tc>
        <w:tc>
          <w:tcPr>
            <w:tcW w:w="1536" w:type="dxa"/>
            <w:tcBorders>
              <w:top w:val="single" w:color="4F81BD" w:sz="8" w:space="0"/>
              <w:left w:val="single" w:color="4F81BD" w:sz="8" w:space="0"/>
              <w:bottom w:val="single" w:color="4F81BD" w:sz="8" w:space="0"/>
              <w:right w:val="single" w:color="4F81BD" w:sz="8" w:space="0"/>
            </w:tcBorders>
            <w:shd w:val="clear" w:color="auto" w:fill="4F81BD"/>
            <w:vAlign w:val="center"/>
            <w:hideMark/>
          </w:tcPr>
          <w:p w:rsidR="00E04EEF" w:rsidP="000F3DCF" w:rsidRDefault="00E04EEF" w14:paraId="0721D2EE" w14:textId="77777777">
            <w:pPr>
              <w:pStyle w:val="NoSpacing"/>
            </w:pPr>
            <w:r>
              <w:t>Average Hours per Study</w:t>
            </w:r>
          </w:p>
        </w:tc>
        <w:tc>
          <w:tcPr>
            <w:tcW w:w="1344" w:type="dxa"/>
            <w:tcBorders>
              <w:top w:val="single" w:color="4F81BD" w:sz="8" w:space="0"/>
              <w:left w:val="single" w:color="4F81BD" w:sz="8" w:space="0"/>
              <w:bottom w:val="single" w:color="4F81BD" w:sz="8" w:space="0"/>
              <w:right w:val="single" w:color="4F81BD" w:sz="8" w:space="0"/>
            </w:tcBorders>
            <w:shd w:val="clear" w:color="auto" w:fill="4F81BD"/>
            <w:vAlign w:val="center"/>
            <w:hideMark/>
          </w:tcPr>
          <w:p w:rsidR="00E04EEF" w:rsidP="000F3DCF" w:rsidRDefault="00E04EEF" w14:paraId="37A59A4D" w14:textId="77777777">
            <w:pPr>
              <w:pStyle w:val="NoSpacing"/>
            </w:pPr>
            <w:r>
              <w:t>Average Hourly Rate</w:t>
            </w:r>
          </w:p>
        </w:tc>
        <w:tc>
          <w:tcPr>
            <w:tcW w:w="1626" w:type="dxa"/>
            <w:tcBorders>
              <w:top w:val="single" w:color="4F81BD" w:sz="8" w:space="0"/>
              <w:left w:val="single" w:color="4F81BD" w:sz="8" w:space="0"/>
              <w:bottom w:val="single" w:color="4F81BD" w:sz="8" w:space="0"/>
              <w:right w:val="single" w:color="4F81BD" w:sz="8" w:space="0"/>
            </w:tcBorders>
            <w:shd w:val="clear" w:color="auto" w:fill="4F81BD"/>
            <w:vAlign w:val="center"/>
            <w:hideMark/>
          </w:tcPr>
          <w:p w:rsidR="00E04EEF" w:rsidP="000F3DCF" w:rsidRDefault="00E04EEF" w14:paraId="671D4B65" w14:textId="77777777">
            <w:pPr>
              <w:pStyle w:val="NoSpacing"/>
            </w:pPr>
            <w:r>
              <w:t>Average Cost</w:t>
            </w:r>
          </w:p>
        </w:tc>
      </w:tr>
      <w:tr w:rsidRPr="00C70CB5" w:rsidR="00AF3655" w:rsidTr="007D1077" w14:paraId="14351417" w14:textId="77777777">
        <w:trPr>
          <w:trHeight w:val="240"/>
        </w:trPr>
        <w:tc>
          <w:tcPr>
            <w:tcW w:w="4860"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AF3655" w14:paraId="2A2BFE63" w14:textId="0409C789">
            <w:pPr>
              <w:pStyle w:val="NoSpacing"/>
            </w:pPr>
            <w:r w:rsidRPr="004106BA">
              <w:t>Contractor instrument preparation, conduction, analysis (GS-13 equivalent)</w:t>
            </w:r>
          </w:p>
        </w:tc>
        <w:tc>
          <w:tcPr>
            <w:tcW w:w="1536"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AF3655" w14:paraId="74CADC7A" w14:textId="302EED6C">
            <w:pPr>
              <w:pStyle w:val="NoSpacing"/>
              <w:jc w:val="right"/>
            </w:pPr>
            <w:r w:rsidRPr="004106BA">
              <w:t>124.66</w:t>
            </w:r>
          </w:p>
        </w:tc>
        <w:tc>
          <w:tcPr>
            <w:tcW w:w="1344"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AF3655" w14:paraId="25791D39" w14:textId="48C12FA7">
            <w:pPr>
              <w:pStyle w:val="NoSpacing"/>
              <w:jc w:val="right"/>
            </w:pPr>
            <w:r w:rsidRPr="004106BA">
              <w:t>$100.00</w:t>
            </w:r>
          </w:p>
        </w:tc>
        <w:tc>
          <w:tcPr>
            <w:tcW w:w="1626"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AF3655" w14:paraId="3262D293" w14:textId="61600145">
            <w:pPr>
              <w:pStyle w:val="NoSpacing"/>
              <w:jc w:val="right"/>
            </w:pPr>
            <w:r w:rsidRPr="004106BA">
              <w:t>$12,466.00</w:t>
            </w:r>
          </w:p>
        </w:tc>
      </w:tr>
      <w:tr w:rsidRPr="00C70CB5" w:rsidR="00AF3655" w:rsidTr="007D1077" w14:paraId="5D0BC350" w14:textId="77777777">
        <w:trPr>
          <w:trHeight w:val="240"/>
        </w:trPr>
        <w:tc>
          <w:tcPr>
            <w:tcW w:w="4860"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AF3655" w14:paraId="53508328" w14:textId="36397234">
            <w:pPr>
              <w:pStyle w:val="NoSpacing"/>
            </w:pPr>
            <w:r w:rsidRPr="004106BA">
              <w:t>FTE survey preparation, conduction, analysis (GS-13)</w:t>
            </w:r>
          </w:p>
        </w:tc>
        <w:tc>
          <w:tcPr>
            <w:tcW w:w="1536"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C678F5" w14:paraId="52C47656" w14:textId="0DDC986E">
            <w:pPr>
              <w:pStyle w:val="NoSpacing"/>
              <w:jc w:val="right"/>
            </w:pPr>
            <w:r>
              <w:t>243.55</w:t>
            </w:r>
          </w:p>
        </w:tc>
        <w:tc>
          <w:tcPr>
            <w:tcW w:w="1344"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C678F5" w14:paraId="55FCB528" w14:textId="289FDAAD">
            <w:pPr>
              <w:pStyle w:val="NoSpacing"/>
              <w:jc w:val="right"/>
            </w:pPr>
            <w:r>
              <w:t>$125.00</w:t>
            </w:r>
          </w:p>
        </w:tc>
        <w:tc>
          <w:tcPr>
            <w:tcW w:w="1626"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AF3655" w14:paraId="5ABE994B" w14:textId="4B778779">
            <w:pPr>
              <w:pStyle w:val="NoSpacing"/>
              <w:jc w:val="right"/>
            </w:pPr>
            <w:r w:rsidRPr="004106BA">
              <w:t>$30,444.00</w:t>
            </w:r>
          </w:p>
        </w:tc>
      </w:tr>
      <w:tr w:rsidRPr="00C70CB5" w:rsidR="00AF3655" w:rsidTr="007D1077" w14:paraId="4C53725E" w14:textId="77777777">
        <w:trPr>
          <w:trHeight w:val="240"/>
        </w:trPr>
        <w:tc>
          <w:tcPr>
            <w:tcW w:w="4860"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AF3655" w14:paraId="2750B193" w14:textId="431090C5">
            <w:pPr>
              <w:pStyle w:val="NoSpacing"/>
            </w:pPr>
            <w:r w:rsidRPr="004106BA">
              <w:t xml:space="preserve">FTE manager survey review (GS-14) </w:t>
            </w:r>
          </w:p>
        </w:tc>
        <w:tc>
          <w:tcPr>
            <w:tcW w:w="1536"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475E00" w14:paraId="5DB92240" w14:textId="02FE5EA7">
            <w:pPr>
              <w:pStyle w:val="NoSpacing"/>
              <w:jc w:val="right"/>
            </w:pPr>
            <w:r>
              <w:t>14.32</w:t>
            </w:r>
          </w:p>
        </w:tc>
        <w:tc>
          <w:tcPr>
            <w:tcW w:w="1344"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0A0EFD" w14:paraId="2263E6E4" w14:textId="51E15C81">
            <w:pPr>
              <w:pStyle w:val="NoSpacing"/>
              <w:jc w:val="right"/>
            </w:pPr>
            <w:r>
              <w:t>$125.00</w:t>
            </w:r>
          </w:p>
        </w:tc>
        <w:tc>
          <w:tcPr>
            <w:tcW w:w="1626" w:type="dxa"/>
            <w:tcBorders>
              <w:top w:val="single" w:color="4F81BD" w:sz="8" w:space="0"/>
              <w:left w:val="single" w:color="4F81BD" w:sz="8" w:space="0"/>
              <w:bottom w:val="single" w:color="4F81BD" w:sz="8" w:space="0"/>
              <w:right w:val="single" w:color="4F81BD" w:sz="8" w:space="0"/>
            </w:tcBorders>
            <w:hideMark/>
          </w:tcPr>
          <w:p w:rsidRPr="00C70CB5" w:rsidR="00AF3655" w:rsidP="00AF3655" w:rsidRDefault="002A696E" w14:paraId="6D9D730C" w14:textId="1AAE332C">
            <w:pPr>
              <w:pStyle w:val="NoSpacing"/>
              <w:jc w:val="right"/>
            </w:pPr>
            <w:r>
              <w:t>$1,7</w:t>
            </w:r>
            <w:r w:rsidR="00EA40D5">
              <w:t>90.00</w:t>
            </w:r>
          </w:p>
        </w:tc>
      </w:tr>
      <w:tr w:rsidRPr="00C70CB5" w:rsidR="001E4E0A" w:rsidTr="007D1077" w14:paraId="7A0389C3" w14:textId="77777777">
        <w:trPr>
          <w:trHeight w:val="240"/>
        </w:trPr>
        <w:tc>
          <w:tcPr>
            <w:tcW w:w="4860" w:type="dxa"/>
            <w:tcBorders>
              <w:top w:val="single" w:color="4F81BD" w:sz="8" w:space="0"/>
              <w:left w:val="single" w:color="4F81BD" w:sz="8" w:space="0"/>
              <w:bottom w:val="single" w:color="4F81BD" w:sz="8" w:space="0"/>
              <w:right w:val="single" w:color="4F81BD" w:sz="8" w:space="0"/>
            </w:tcBorders>
            <w:shd w:val="clear" w:color="auto" w:fill="B8CCE4"/>
            <w:hideMark/>
          </w:tcPr>
          <w:p w:rsidRPr="00C70CB5" w:rsidR="00AF3655" w:rsidP="00AF3655" w:rsidRDefault="00AF3655" w14:paraId="38576647" w14:textId="592D8431">
            <w:pPr>
              <w:pStyle w:val="NoSpacing"/>
            </w:pPr>
            <w:r w:rsidRPr="004106BA">
              <w:t>AVERAGE COST PER FOCUS GROUP</w:t>
            </w:r>
          </w:p>
        </w:tc>
        <w:tc>
          <w:tcPr>
            <w:tcW w:w="1536" w:type="dxa"/>
            <w:tcBorders>
              <w:top w:val="single" w:color="4F81BD" w:sz="8" w:space="0"/>
              <w:left w:val="single" w:color="4F81BD" w:sz="8" w:space="0"/>
              <w:bottom w:val="single" w:color="4F81BD" w:sz="8" w:space="0"/>
              <w:right w:val="single" w:color="4F81BD" w:sz="8" w:space="0"/>
            </w:tcBorders>
            <w:shd w:val="clear" w:color="auto" w:fill="B8CCE4"/>
          </w:tcPr>
          <w:p w:rsidRPr="00C70CB5" w:rsidR="00AF3655" w:rsidP="00AF3655" w:rsidRDefault="00AF3655" w14:paraId="0BFB7B60" w14:textId="77777777">
            <w:pPr>
              <w:pStyle w:val="NoSpacing"/>
              <w:jc w:val="right"/>
              <w:rPr>
                <w:rFonts w:ascii="Arial" w:hAnsi="Arial" w:cs="Arial"/>
                <w:sz w:val="20"/>
                <w:szCs w:val="20"/>
              </w:rPr>
            </w:pPr>
          </w:p>
        </w:tc>
        <w:tc>
          <w:tcPr>
            <w:tcW w:w="1344" w:type="dxa"/>
            <w:tcBorders>
              <w:top w:val="single" w:color="4F81BD" w:sz="8" w:space="0"/>
              <w:left w:val="single" w:color="4F81BD" w:sz="8" w:space="0"/>
              <w:bottom w:val="single" w:color="4F81BD" w:sz="8" w:space="0"/>
              <w:right w:val="single" w:color="4F81BD" w:sz="8" w:space="0"/>
            </w:tcBorders>
            <w:shd w:val="clear" w:color="auto" w:fill="B8CCE4"/>
          </w:tcPr>
          <w:p w:rsidRPr="00C70CB5" w:rsidR="00AF3655" w:rsidP="00AF3655" w:rsidRDefault="00AF3655" w14:paraId="49B8D396" w14:textId="77777777">
            <w:pPr>
              <w:pStyle w:val="NoSpacing"/>
              <w:jc w:val="right"/>
              <w:rPr>
                <w:rFonts w:ascii="Arial" w:hAnsi="Arial" w:cs="Arial"/>
                <w:sz w:val="20"/>
                <w:szCs w:val="20"/>
              </w:rPr>
            </w:pPr>
          </w:p>
        </w:tc>
        <w:tc>
          <w:tcPr>
            <w:tcW w:w="1626" w:type="dxa"/>
            <w:tcBorders>
              <w:top w:val="single" w:color="4F81BD" w:sz="8" w:space="0"/>
              <w:left w:val="single" w:color="4F81BD" w:sz="8" w:space="0"/>
              <w:bottom w:val="single" w:color="4F81BD" w:sz="8" w:space="0"/>
              <w:right w:val="single" w:color="4F81BD" w:sz="8" w:space="0"/>
            </w:tcBorders>
            <w:shd w:val="clear" w:color="auto" w:fill="B8CCE4"/>
            <w:hideMark/>
          </w:tcPr>
          <w:p w:rsidRPr="00C70CB5" w:rsidR="00AF3655" w:rsidP="00AF3655" w:rsidRDefault="00AF3655" w14:paraId="529A06CB" w14:textId="00173397">
            <w:pPr>
              <w:pStyle w:val="NoSpacing"/>
              <w:jc w:val="right"/>
            </w:pPr>
            <w:r w:rsidRPr="004106BA">
              <w:t>$10,148.00</w:t>
            </w:r>
          </w:p>
        </w:tc>
      </w:tr>
      <w:tr w:rsidR="001E4E0A" w:rsidTr="007D1077" w14:paraId="2C80857A" w14:textId="77777777">
        <w:trPr>
          <w:trHeight w:val="240"/>
        </w:trPr>
        <w:tc>
          <w:tcPr>
            <w:tcW w:w="4860" w:type="dxa"/>
            <w:tcBorders>
              <w:top w:val="single" w:color="4F81BD" w:sz="8" w:space="0"/>
              <w:left w:val="single" w:color="4F81BD" w:sz="8" w:space="0"/>
              <w:bottom w:val="single" w:color="4F81BD" w:sz="8" w:space="0"/>
              <w:right w:val="single" w:color="4F81BD" w:sz="8" w:space="0"/>
            </w:tcBorders>
            <w:shd w:val="clear" w:color="auto" w:fill="B8CCE4"/>
            <w:hideMark/>
          </w:tcPr>
          <w:p w:rsidRPr="00C70CB5" w:rsidR="00AF3655" w:rsidP="00AF3655" w:rsidRDefault="00AF3655" w14:paraId="74C8ECE1" w14:textId="77777777">
            <w:pPr>
              <w:pStyle w:val="NoSpacing"/>
            </w:pPr>
            <w:r w:rsidRPr="004106BA">
              <w:t xml:space="preserve">AVERAGE 1-YEAR COST </w:t>
            </w:r>
          </w:p>
        </w:tc>
        <w:tc>
          <w:tcPr>
            <w:tcW w:w="1536" w:type="dxa"/>
            <w:tcBorders>
              <w:top w:val="single" w:color="4F81BD" w:sz="8" w:space="0"/>
              <w:left w:val="single" w:color="4F81BD" w:sz="8" w:space="0"/>
              <w:bottom w:val="single" w:color="4F81BD" w:sz="8" w:space="0"/>
              <w:right w:val="single" w:color="4F81BD" w:sz="8" w:space="0"/>
            </w:tcBorders>
            <w:shd w:val="clear" w:color="auto" w:fill="B8CCE4"/>
          </w:tcPr>
          <w:p w:rsidRPr="00C70CB5" w:rsidR="00AF3655" w:rsidP="00AF3655" w:rsidRDefault="00AF3655" w14:paraId="5B347B6F" w14:textId="77777777">
            <w:pPr>
              <w:pStyle w:val="NoSpacing"/>
              <w:jc w:val="right"/>
              <w:rPr>
                <w:rFonts w:ascii="Arial" w:hAnsi="Arial" w:cs="Arial"/>
                <w:sz w:val="20"/>
                <w:szCs w:val="20"/>
              </w:rPr>
            </w:pPr>
          </w:p>
        </w:tc>
        <w:tc>
          <w:tcPr>
            <w:tcW w:w="1344" w:type="dxa"/>
            <w:tcBorders>
              <w:top w:val="single" w:color="4F81BD" w:sz="8" w:space="0"/>
              <w:left w:val="single" w:color="4F81BD" w:sz="8" w:space="0"/>
              <w:bottom w:val="single" w:color="4F81BD" w:sz="8" w:space="0"/>
              <w:right w:val="single" w:color="4F81BD" w:sz="8" w:space="0"/>
            </w:tcBorders>
            <w:shd w:val="clear" w:color="auto" w:fill="B8CCE4"/>
          </w:tcPr>
          <w:p w:rsidRPr="00C70CB5" w:rsidR="00AF3655" w:rsidP="00AF3655" w:rsidRDefault="00AF3655" w14:paraId="0770295E" w14:textId="77777777">
            <w:pPr>
              <w:pStyle w:val="NoSpacing"/>
              <w:jc w:val="right"/>
              <w:rPr>
                <w:rFonts w:ascii="Arial" w:hAnsi="Arial" w:cs="Arial"/>
                <w:sz w:val="20"/>
                <w:szCs w:val="20"/>
              </w:rPr>
            </w:pPr>
          </w:p>
        </w:tc>
        <w:tc>
          <w:tcPr>
            <w:tcW w:w="1626" w:type="dxa"/>
            <w:tcBorders>
              <w:top w:val="single" w:color="4F81BD" w:sz="8" w:space="0"/>
              <w:left w:val="single" w:color="4F81BD" w:sz="8" w:space="0"/>
              <w:bottom w:val="single" w:color="4F81BD" w:sz="8" w:space="0"/>
              <w:right w:val="single" w:color="4F81BD" w:sz="8" w:space="0"/>
            </w:tcBorders>
            <w:shd w:val="clear" w:color="auto" w:fill="B8CCE4"/>
            <w:hideMark/>
          </w:tcPr>
          <w:p w:rsidR="00AF3655" w:rsidP="00AF3655" w:rsidRDefault="00AF3655" w14:paraId="74EFBF08" w14:textId="6084D478">
            <w:pPr>
              <w:pStyle w:val="NoSpacing"/>
              <w:jc w:val="right"/>
            </w:pPr>
            <w:r w:rsidRPr="004106BA">
              <w:t>$44,700.00</w:t>
            </w:r>
          </w:p>
        </w:tc>
      </w:tr>
    </w:tbl>
    <w:p w:rsidRPr="00E231D1" w:rsidR="00CF7BF9" w:rsidRDefault="00CF7BF9" w14:paraId="353EF302" w14:textId="1AC54C33"/>
    <w:p w:rsidRPr="00E231D1" w:rsidR="0069403B" w:rsidP="45120A25" w:rsidRDefault="5C860D38" w14:paraId="4AFD59EF" w14:textId="1AC54C33">
      <w:pPr>
        <w:rPr>
          <w:b/>
          <w:bCs/>
        </w:rPr>
      </w:pPr>
      <w:r w:rsidRPr="39456213">
        <w:rPr>
          <w:b/>
          <w:bCs/>
        </w:rPr>
        <w:t>If you are conducting a focus group, survey, or plan to employ statistical methods,</w:t>
      </w:r>
      <w:r w:rsidRPr="39456213" w:rsidR="266EB570">
        <w:rPr>
          <w:b/>
          <w:bCs/>
        </w:rPr>
        <w:t xml:space="preserve"> </w:t>
      </w:r>
      <w:r w:rsidRPr="39456213">
        <w:rPr>
          <w:b/>
          <w:bCs/>
        </w:rPr>
        <w:t>please</w:t>
      </w:r>
      <w:r w:rsidRPr="39456213" w:rsidR="60BC7D82">
        <w:rPr>
          <w:b/>
          <w:bCs/>
        </w:rPr>
        <w:t xml:space="preserve"> </w:t>
      </w:r>
      <w:r w:rsidRPr="39456213" w:rsidR="0FD2DDF6">
        <w:rPr>
          <w:b/>
          <w:bCs/>
        </w:rPr>
        <w:t>provide answers to the following questions:</w:t>
      </w:r>
    </w:p>
    <w:p w:rsidRPr="00E231D1" w:rsidR="0069403B" w:rsidP="39456213" w:rsidRDefault="0069403B" w14:paraId="7470073A" w14:textId="1AC54C33">
      <w:pPr>
        <w:rPr>
          <w:b/>
          <w:bCs/>
        </w:rPr>
      </w:pPr>
    </w:p>
    <w:p w:rsidRPr="00E231D1" w:rsidR="00F06866" w:rsidP="39456213" w:rsidRDefault="7DCCB50F" w14:paraId="08D2415F" w14:textId="1AC54C33">
      <w:pPr>
        <w:rPr>
          <w:b/>
          <w:bCs/>
        </w:rPr>
      </w:pPr>
      <w:r w:rsidRPr="39456213">
        <w:rPr>
          <w:b/>
          <w:bCs/>
        </w:rPr>
        <w:t>The</w:t>
      </w:r>
      <w:r w:rsidRPr="39456213" w:rsidR="58BC9A58">
        <w:rPr>
          <w:b/>
          <w:bCs/>
        </w:rPr>
        <w:t xml:space="preserve"> select</w:t>
      </w:r>
      <w:r w:rsidRPr="39456213">
        <w:rPr>
          <w:b/>
          <w:bCs/>
        </w:rPr>
        <w:t>ion of your targeted respondents</w:t>
      </w:r>
    </w:p>
    <w:p w:rsidRPr="00E231D1" w:rsidR="00636621" w:rsidP="004325BD" w:rsidRDefault="06D39396" w14:paraId="05229263" w14:textId="157A3B22">
      <w:pPr>
        <w:pStyle w:val="ListParagraph"/>
        <w:numPr>
          <w:ilvl w:val="0"/>
          <w:numId w:val="15"/>
        </w:numPr>
      </w:pPr>
      <w:r>
        <w:t>Do you have a customer list or something similar that defines the universe of potential respondents</w:t>
      </w:r>
      <w:r w:rsidR="3E7CBCC1">
        <w:t xml:space="preserve"> and do you have a sampling plan for selecting from this universe</w:t>
      </w:r>
      <w:r>
        <w:t>?</w:t>
      </w:r>
      <w:r>
        <w:tab/>
      </w:r>
      <w:r>
        <w:tab/>
      </w:r>
      <w:r>
        <w:tab/>
      </w:r>
      <w:r>
        <w:tab/>
      </w:r>
      <w:r>
        <w:tab/>
      </w:r>
      <w:r>
        <w:tab/>
      </w:r>
      <w:r>
        <w:tab/>
      </w:r>
      <w:r>
        <w:tab/>
      </w:r>
      <w:r>
        <w:tab/>
      </w:r>
      <w:r>
        <w:tab/>
      </w:r>
      <w:r>
        <w:tab/>
        <w:t>[</w:t>
      </w:r>
      <w:r w:rsidR="0C9945FB">
        <w:t xml:space="preserve"> X</w:t>
      </w:r>
      <w:r>
        <w:t xml:space="preserve"> ] Yes</w:t>
      </w:r>
      <w:r>
        <w:tab/>
        <w:t xml:space="preserve">[ </w:t>
      </w:r>
      <w:r w:rsidR="00441317">
        <w:t xml:space="preserve"> </w:t>
      </w:r>
      <w:r>
        <w:t>] No</w:t>
      </w:r>
    </w:p>
    <w:p w:rsidRPr="00E231D1" w:rsidR="00441317" w:rsidP="001B0AAA" w:rsidRDefault="00441317" w14:paraId="377D03F6" w14:textId="77777777"/>
    <w:p w:rsidRPr="00E231D1" w:rsidR="00636621" w:rsidP="001B0AAA" w:rsidRDefault="3E7CBCC1" w14:paraId="7F5BD028" w14:textId="4EF1BA7F">
      <w:r>
        <w:t xml:space="preserve">If the answer is </w:t>
      </w:r>
      <w:r w:rsidR="42F4965B">
        <w:t>Y</w:t>
      </w:r>
      <w:r>
        <w:t>es, please provide a description of both below</w:t>
      </w:r>
      <w:r w:rsidR="44E35325">
        <w:t xml:space="preserve"> (or attach the sampling plan)</w:t>
      </w:r>
      <w:r>
        <w:t>?</w:t>
      </w:r>
    </w:p>
    <w:p w:rsidRPr="00E231D1" w:rsidR="00636621" w:rsidP="001B0AAA" w:rsidRDefault="3E7CBCC1" w14:paraId="1A568E46" w14:textId="1B1E9D34">
      <w:r w:rsidRPr="00E231D1">
        <w:t xml:space="preserve">If the answer is </w:t>
      </w:r>
      <w:r w:rsidRPr="00E231D1" w:rsidR="42F4965B">
        <w:t>N</w:t>
      </w:r>
      <w:r w:rsidRPr="00E231D1">
        <w:t>o, please provide a description of how you plan to identify your potential group of respondents</w:t>
      </w:r>
      <w:r w:rsidRPr="00E231D1" w:rsidR="58367100">
        <w:t xml:space="preserve"> and how you will select them</w:t>
      </w:r>
      <w:r w:rsidRPr="00E231D1">
        <w:t>?</w:t>
      </w:r>
    </w:p>
    <w:p w:rsidRPr="00E231D1" w:rsidR="0000620A" w:rsidP="001B0AAA" w:rsidRDefault="0000620A" w14:paraId="715287F2" w14:textId="77777777"/>
    <w:p w:rsidRPr="00E231D1" w:rsidR="00F25018" w:rsidRDefault="3345AEE1" w14:paraId="0C21A1FC" w14:textId="77284280">
      <w:pPr>
        <w:pStyle w:val="Header"/>
        <w:tabs>
          <w:tab w:val="clear" w:pos="4320"/>
          <w:tab w:val="clear" w:pos="8640"/>
        </w:tabs>
        <w:rPr>
          <w:color w:val="FF0000"/>
        </w:rPr>
      </w:pPr>
      <w:r>
        <w:t xml:space="preserve">The “Talk. </w:t>
      </w:r>
      <w:r w:rsidR="3B841DBE">
        <w:t xml:space="preserve"> </w:t>
      </w:r>
      <w:r>
        <w:t xml:space="preserve">They Hear You.” </w:t>
      </w:r>
      <w:r w:rsidR="147EC713">
        <w:t xml:space="preserve">campaign </w:t>
      </w:r>
      <w:r>
        <w:t xml:space="preserve">team will be partnering with </w:t>
      </w:r>
      <w:proofErr w:type="spellStart"/>
      <w:r>
        <w:t>EurekaFacts</w:t>
      </w:r>
      <w:proofErr w:type="spellEnd"/>
      <w:r>
        <w:t xml:space="preserve">, a </w:t>
      </w:r>
      <w:r w:rsidR="58DD2460">
        <w:t xml:space="preserve">market research firm. Participant recruitment will be based on the results of a screening questionnaire to be </w:t>
      </w:r>
      <w:r w:rsidR="002D4162">
        <w:t xml:space="preserve">developed by the “Talk.  They Hear You.” campaign team and </w:t>
      </w:r>
      <w:r w:rsidR="58DD2460">
        <w:t xml:space="preserve">applied by </w:t>
      </w:r>
      <w:proofErr w:type="spellStart"/>
      <w:r w:rsidR="58DD2460">
        <w:t>EurekaFacts</w:t>
      </w:r>
      <w:proofErr w:type="spellEnd"/>
      <w:r w:rsidR="58DD2460">
        <w:t>.</w:t>
      </w:r>
      <w:r w:rsidR="358D11E8">
        <w:t xml:space="preserve"> </w:t>
      </w:r>
      <w:r w:rsidR="22FC9494">
        <w:t xml:space="preserve"> Potential participants will be screened for </w:t>
      </w:r>
      <w:r w:rsidR="42231AD4">
        <w:t>being the parent or caregiver of a child(ren) aged 10 to 20</w:t>
      </w:r>
      <w:r w:rsidR="0ECFFF17">
        <w:t>,</w:t>
      </w:r>
      <w:r w:rsidR="42231AD4">
        <w:t xml:space="preserve"> </w:t>
      </w:r>
      <w:r w:rsidRPr="3033EF43" w:rsidR="2F7D8C7E">
        <w:rPr>
          <w:rFonts w:eastAsia="Calibri"/>
        </w:rPr>
        <w:t xml:space="preserve">with an emphasis on parents and caregivers with </w:t>
      </w:r>
      <w:r w:rsidRPr="3033EF43" w:rsidR="24336123">
        <w:rPr>
          <w:rFonts w:eastAsia="Calibri"/>
        </w:rPr>
        <w:t xml:space="preserve">a </w:t>
      </w:r>
      <w:r w:rsidRPr="3033EF43" w:rsidR="2F7D8C7E">
        <w:rPr>
          <w:rFonts w:eastAsia="Calibri"/>
        </w:rPr>
        <w:t>child</w:t>
      </w:r>
      <w:r w:rsidRPr="3033EF43" w:rsidR="08AE1F28">
        <w:rPr>
          <w:rFonts w:eastAsia="Calibri"/>
        </w:rPr>
        <w:t>(</w:t>
      </w:r>
      <w:r w:rsidRPr="3033EF43" w:rsidR="2F7D8C7E">
        <w:rPr>
          <w:rFonts w:eastAsia="Calibri"/>
        </w:rPr>
        <w:t>ren</w:t>
      </w:r>
      <w:r w:rsidRPr="3033EF43" w:rsidR="349D2598">
        <w:rPr>
          <w:rFonts w:eastAsia="Calibri"/>
        </w:rPr>
        <w:t>)</w:t>
      </w:r>
      <w:r w:rsidRPr="3033EF43" w:rsidR="2F7D8C7E">
        <w:rPr>
          <w:rFonts w:eastAsia="Calibri"/>
        </w:rPr>
        <w:t xml:space="preserve"> aged 10 to 13 and 14 to 18 with regional balance across the U.S.</w:t>
      </w:r>
    </w:p>
    <w:p w:rsidRPr="00E231D1" w:rsidR="00F25018" w:rsidP="00EC6F9B" w:rsidRDefault="00F25018" w14:paraId="71A22F3F" w14:textId="77777777">
      <w:pPr>
        <w:pStyle w:val="Header"/>
        <w:tabs>
          <w:tab w:val="clear" w:pos="4320"/>
          <w:tab w:val="clear" w:pos="8640"/>
        </w:tabs>
      </w:pPr>
    </w:p>
    <w:p w:rsidRPr="00E231D1" w:rsidR="00666DE9" w:rsidP="00EC6F9B" w:rsidRDefault="58DD2460" w14:paraId="055150B3" w14:textId="73FCCFA4">
      <w:pPr>
        <w:pStyle w:val="Header"/>
        <w:tabs>
          <w:tab w:val="clear" w:pos="4320"/>
          <w:tab w:val="clear" w:pos="8640"/>
        </w:tabs>
      </w:pPr>
      <w:r>
        <w:t xml:space="preserve">Focus groups will be conducted preferably after work hours, based on potential </w:t>
      </w:r>
      <w:r w:rsidR="1D781E60">
        <w:t>participants’</w:t>
      </w:r>
      <w:r>
        <w:t xml:space="preserve"> availability.</w:t>
      </w:r>
      <w:r w:rsidR="648E4722">
        <w:t xml:space="preserve"> </w:t>
      </w:r>
      <w:r>
        <w:t xml:space="preserve">At the beginning of each session, participants will complete a release/consent form </w:t>
      </w:r>
      <w:r w:rsidR="2DF003B9">
        <w:t>for</w:t>
      </w:r>
      <w:r>
        <w:t xml:space="preserve"> use of the information provide</w:t>
      </w:r>
      <w:r w:rsidR="648E4722">
        <w:t xml:space="preserve">d (Attachment C). </w:t>
      </w:r>
      <w:r>
        <w:t xml:space="preserve">To </w:t>
      </w:r>
      <w:r w:rsidR="4B417B49">
        <w:t>solicit</w:t>
      </w:r>
      <w:r>
        <w:t xml:space="preserve"> </w:t>
      </w:r>
      <w:r w:rsidR="5A81A65F">
        <w:t xml:space="preserve">greater </w:t>
      </w:r>
      <w:r>
        <w:t>participant</w:t>
      </w:r>
      <w:r w:rsidR="4A47501F">
        <w:t xml:space="preserve"> interest and commitment</w:t>
      </w:r>
      <w:r>
        <w:t xml:space="preserve"> and </w:t>
      </w:r>
      <w:r w:rsidR="67FD267C">
        <w:t xml:space="preserve">to </w:t>
      </w:r>
      <w:r>
        <w:t xml:space="preserve">reduce recruiting time and cost, SAMHSA will offer </w:t>
      </w:r>
      <w:r w:rsidR="0635FFB4">
        <w:t xml:space="preserve">each focus group </w:t>
      </w:r>
      <w:r>
        <w:t>participant a</w:t>
      </w:r>
      <w:r w:rsidR="00E36748">
        <w:t>n</w:t>
      </w:r>
      <w:r>
        <w:t xml:space="preserve"> $</w:t>
      </w:r>
      <w:r w:rsidR="2744AD55">
        <w:t>80</w:t>
      </w:r>
      <w:r>
        <w:t xml:space="preserve"> </w:t>
      </w:r>
      <w:r w:rsidR="00ED37B3">
        <w:t>incentive (</w:t>
      </w:r>
      <w:r w:rsidR="68B4A0F1">
        <w:t>e-</w:t>
      </w:r>
      <w:r>
        <w:t>gift card</w:t>
      </w:r>
      <w:r w:rsidR="00C8688D">
        <w:t>) for their participation</w:t>
      </w:r>
      <w:r>
        <w:t>.</w:t>
      </w:r>
    </w:p>
    <w:p w:rsidRPr="00E231D1" w:rsidR="00A403BB" w:rsidP="000905D6" w:rsidRDefault="00A403BB" w14:paraId="059CD0A6" w14:textId="1B91A305"/>
    <w:p w:rsidRPr="00E231D1" w:rsidR="00A403BB" w:rsidP="00A403BB" w:rsidRDefault="00A403BB" w14:paraId="6BFD3323" w14:textId="77777777">
      <w:pPr>
        <w:rPr>
          <w:b/>
        </w:rPr>
      </w:pPr>
      <w:r w:rsidRPr="00E231D1">
        <w:rPr>
          <w:b/>
        </w:rPr>
        <w:t xml:space="preserve">Administration of the </w:t>
      </w:r>
      <w:r w:rsidRPr="00E231D1" w:rsidR="00D05798">
        <w:rPr>
          <w:b/>
        </w:rPr>
        <w:t>Survey</w:t>
      </w:r>
    </w:p>
    <w:p w:rsidRPr="00E231D1" w:rsidR="00A403BB" w:rsidP="00A403BB" w:rsidRDefault="001B0AAA" w14:paraId="6B9FC6D0" w14:textId="77777777">
      <w:pPr>
        <w:pStyle w:val="ListParagraph"/>
        <w:numPr>
          <w:ilvl w:val="0"/>
          <w:numId w:val="17"/>
        </w:numPr>
      </w:pPr>
      <w:r w:rsidRPr="00E231D1">
        <w:t>H</w:t>
      </w:r>
      <w:r w:rsidRPr="00E231D1" w:rsidR="00A403BB">
        <w:t>ow will you collect the information? (Check all that apply)</w:t>
      </w:r>
    </w:p>
    <w:p w:rsidRPr="00E231D1" w:rsidR="001B0AAA" w:rsidP="001B0AAA" w:rsidRDefault="44E35325" w14:paraId="6B9B1890" w14:textId="10534CAA">
      <w:pPr>
        <w:ind w:left="720"/>
      </w:pPr>
      <w:r>
        <w:t xml:space="preserve">[ </w:t>
      </w:r>
      <w:r w:rsidR="09E6607B">
        <w:t>X</w:t>
      </w:r>
      <w:r w:rsidR="58367100">
        <w:t xml:space="preserve"> </w:t>
      </w:r>
      <w:r>
        <w:t>] Web-based</w:t>
      </w:r>
      <w:r w:rsidR="58367100">
        <w:t xml:space="preserve"> or other forms of </w:t>
      </w:r>
      <w:r w:rsidR="42F4965B">
        <w:t>s</w:t>
      </w:r>
      <w:r w:rsidR="58367100">
        <w:t xml:space="preserve">ocial </w:t>
      </w:r>
      <w:r w:rsidR="42F4965B">
        <w:t>m</w:t>
      </w:r>
      <w:r w:rsidR="58367100">
        <w:t>edia</w:t>
      </w:r>
      <w:r w:rsidR="42F4965B">
        <w:t>.</w:t>
      </w:r>
    </w:p>
    <w:p w:rsidRPr="00E231D1" w:rsidR="001B0AAA" w:rsidP="001B0AAA" w:rsidRDefault="44E35325" w14:paraId="380A4805" w14:textId="44AC6B25">
      <w:pPr>
        <w:ind w:left="720"/>
      </w:pPr>
      <w:r>
        <w:t xml:space="preserve">[ </w:t>
      </w:r>
      <w:r w:rsidR="58367100">
        <w:t xml:space="preserve"> </w:t>
      </w:r>
      <w:r>
        <w:t>] Telephone</w:t>
      </w:r>
      <w:r w:rsidR="42F4965B">
        <w:t>.</w:t>
      </w:r>
    </w:p>
    <w:p w:rsidRPr="00E231D1" w:rsidR="001B0AAA" w:rsidP="001B0AAA" w:rsidRDefault="44E35325" w14:paraId="7D79BD75" w14:textId="6F0278EB">
      <w:pPr>
        <w:ind w:left="720"/>
      </w:pPr>
      <w:r>
        <w:t>[</w:t>
      </w:r>
      <w:r w:rsidR="58367100">
        <w:t xml:space="preserve"> </w:t>
      </w:r>
      <w:r>
        <w:t xml:space="preserve"> ] In-person</w:t>
      </w:r>
      <w:r w:rsidR="42F4965B">
        <w:t>.</w:t>
      </w:r>
    </w:p>
    <w:p w:rsidRPr="00E231D1" w:rsidR="001B0AAA" w:rsidP="001B0AAA" w:rsidRDefault="44E35325" w14:paraId="426622F2" w14:textId="6F77E02F">
      <w:pPr>
        <w:ind w:left="720"/>
      </w:pPr>
      <w:r>
        <w:t xml:space="preserve">[ </w:t>
      </w:r>
      <w:r w:rsidR="58367100">
        <w:t xml:space="preserve"> </w:t>
      </w:r>
      <w:r>
        <w:t>] Mail</w:t>
      </w:r>
      <w:r w:rsidR="42F4965B">
        <w:t>.</w:t>
      </w:r>
    </w:p>
    <w:p w:rsidRPr="00E231D1" w:rsidR="00E42A47" w:rsidP="004325BD" w:rsidRDefault="00A403BB" w14:paraId="6357780D" w14:textId="77777777">
      <w:pPr>
        <w:ind w:left="720"/>
      </w:pPr>
      <w:r>
        <w:t xml:space="preserve">[ </w:t>
      </w:r>
      <w:r w:rsidR="001B0AAA">
        <w:t xml:space="preserve"> </w:t>
      </w:r>
      <w:r>
        <w:t xml:space="preserve">] Other, </w:t>
      </w:r>
      <w:r w:rsidR="00182647">
        <w:t>e</w:t>
      </w:r>
      <w:r>
        <w:t>xplain</w:t>
      </w:r>
      <w:r w:rsidR="00182647">
        <w:t>.</w:t>
      </w:r>
    </w:p>
    <w:p w:rsidRPr="00E231D1" w:rsidR="00F24CFC" w:rsidP="00F24CFC" w:rsidRDefault="5F87684E" w14:paraId="2DA57845" w14:textId="6B59E54F">
      <w:pPr>
        <w:pStyle w:val="ListParagraph"/>
        <w:numPr>
          <w:ilvl w:val="0"/>
          <w:numId w:val="17"/>
        </w:numPr>
      </w:pPr>
      <w:r>
        <w:t>Will interviewers or facilitators be used?  [</w:t>
      </w:r>
      <w:r w:rsidR="23BE3525">
        <w:t xml:space="preserve"> X</w:t>
      </w:r>
      <w:r>
        <w:t xml:space="preserve"> ] Yes [  ] No</w:t>
      </w:r>
    </w:p>
    <w:p w:rsidRPr="00E231D1" w:rsidR="00F24CFC" w:rsidP="00F24CFC" w:rsidRDefault="00F24CFC" w14:paraId="4003B7F9" w14:textId="77777777">
      <w:pPr>
        <w:pStyle w:val="ListParagraph"/>
        <w:ind w:left="360"/>
      </w:pPr>
      <w:r w:rsidRPr="00E231D1">
        <w:t xml:space="preserve"> </w:t>
      </w:r>
    </w:p>
    <w:p w:rsidRPr="00E231D1" w:rsidR="00E231D1" w:rsidP="004325BD" w:rsidRDefault="00F24CFC" w14:paraId="7848F132" w14:textId="29111F0E">
      <w:r w:rsidRPr="3033EF43">
        <w:rPr>
          <w:b/>
          <w:bCs/>
        </w:rPr>
        <w:t xml:space="preserve">Please make sure that all </w:t>
      </w:r>
      <w:r w:rsidRPr="3033EF43" w:rsidR="00AE5016">
        <w:rPr>
          <w:b/>
          <w:bCs/>
        </w:rPr>
        <w:t>survey materials</w:t>
      </w:r>
      <w:r w:rsidRPr="3033EF43">
        <w:rPr>
          <w:b/>
          <w:bCs/>
        </w:rPr>
        <w:t xml:space="preserve">, </w:t>
      </w:r>
      <w:r w:rsidRPr="3033EF43" w:rsidR="2DD69D28">
        <w:rPr>
          <w:b/>
          <w:bCs/>
        </w:rPr>
        <w:t>instructions,</w:t>
      </w:r>
      <w:r w:rsidRPr="3033EF43">
        <w:rPr>
          <w:b/>
          <w:bCs/>
        </w:rPr>
        <w:t xml:space="preserve"> and scripts are submitted with the request.</w:t>
      </w:r>
    </w:p>
    <w:sectPr w:rsidRPr="00E231D1" w:rsidR="00E231D1" w:rsidSect="004325BD">
      <w:headerReference w:type="default" r:id="rId11"/>
      <w:footerReference w:type="default" r:id="rId12"/>
      <w:endnotePr>
        <w:numFmt w:val="decimal"/>
      </w:endnotePr>
      <w:pgSz w:w="12240" w:h="15840"/>
      <w:pgMar w:top="576"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FAC67" w14:textId="77777777" w:rsidR="007644B3" w:rsidRDefault="007644B3">
      <w:r>
        <w:separator/>
      </w:r>
    </w:p>
  </w:endnote>
  <w:endnote w:type="continuationSeparator" w:id="0">
    <w:p w14:paraId="28F6927A" w14:textId="77777777" w:rsidR="007644B3" w:rsidRDefault="007644B3">
      <w:r>
        <w:continuationSeparator/>
      </w:r>
    </w:p>
  </w:endnote>
  <w:endnote w:type="continuationNotice" w:id="1">
    <w:p w14:paraId="3480A1B3" w14:textId="77777777" w:rsidR="007644B3" w:rsidRDefault="00764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F04C7" w14:textId="77777777" w:rsidR="008F50D4" w:rsidRDefault="008F50D4">
    <w:pPr>
      <w:pStyle w:val="Footer"/>
      <w:tabs>
        <w:tab w:val="clear" w:pos="8640"/>
        <w:tab w:val="right" w:pos="9000"/>
      </w:tabs>
      <w:jc w:val="center"/>
      <w:rPr>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BF26F" w14:textId="77777777" w:rsidR="007644B3" w:rsidRDefault="007644B3">
      <w:r>
        <w:separator/>
      </w:r>
    </w:p>
  </w:footnote>
  <w:footnote w:type="continuationSeparator" w:id="0">
    <w:p w14:paraId="0CB9345C" w14:textId="77777777" w:rsidR="007644B3" w:rsidRDefault="007644B3">
      <w:r>
        <w:continuationSeparator/>
      </w:r>
    </w:p>
  </w:footnote>
  <w:footnote w:type="continuationNotice" w:id="1">
    <w:p w14:paraId="650A3FFC" w14:textId="77777777" w:rsidR="007644B3" w:rsidRDefault="007644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1296084"/>
      <w:docPartObj>
        <w:docPartGallery w:val="Watermarks"/>
        <w:docPartUnique/>
      </w:docPartObj>
    </w:sdtPr>
    <w:sdtEndPr/>
    <w:sdtContent>
      <w:p w14:paraId="5A650495" w14:textId="77777777" w:rsidR="00BA2105" w:rsidRDefault="00704984">
        <w:pPr>
          <w:pStyle w:val="Header"/>
        </w:pPr>
        <w:r>
          <w:rPr>
            <w:noProof/>
            <w:color w:val="2B579A"/>
            <w:shd w:val="clear" w:color="auto" w:fill="E6E6E6"/>
            <w:lang w:eastAsia="zh-TW"/>
          </w:rPr>
          <w:pict w14:anchorId="699284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0"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intelligence.xml><?xml version="1.0" encoding="utf-8"?>
<int:Intelligence xmlns:int="http://schemas.microsoft.com/office/intelligence/2019/intelligence">
  <int:IntelligenceSettings/>
  <int:Manifest>
    <int:WordHash hashCode="9Yy653Uh6ZU5C9" id="z87uXc8T"/>
    <int:ParagraphRange paragraphId="1805326480" textId="273894570" start="2" length="3" invalidationStart="2" invalidationLength="3" id="dNXlXxza"/>
    <int:ParagraphRange paragraphId="940197893" textId="1152150309" start="0" length="4" invalidationStart="0" invalidationLength="4" id="ZcL4WyJT"/>
    <int:ParagraphRange paragraphId="2105130357" textId="1862433003" start="0" length="4" invalidationStart="0" invalidationLength="4" id="QOy23yy9"/>
    <int:ParagraphRange paragraphId="1113989874" textId="1870127151" start="0" length="4" invalidationStart="0" invalidationLength="4" id="UM3UY11u"/>
    <int:ParagraphRange paragraphId="1666676749" textId="2004318071" start="0" length="4" invalidationStart="0" invalidationLength="4" id="L88c9hdY"/>
    <int:ParagraphRange paragraphId="765818949" textId="1793092093" start="46" length="4" invalidationStart="46" invalidationLength="4" id="40liH0k6"/>
    <int:ParagraphRange paragraphId="765818949" textId="1793092093" start="55" length="4" invalidationStart="55" invalidationLength="4" id="P0g/ayzG"/>
    <int:ParagraphRange paragraphId="2136723496" textId="1916087760" start="66" length="2" invalidationStart="66" invalidationLength="2" id="luQSd/+m"/>
    <int:ParagraphRange paragraphId="2136723496" textId="1916087760" start="29" length="7" invalidationStart="29" invalidationLength="7" id="HajA1mke"/>
    <int:ParagraphRange paragraphId="86151779" textId="360332066" start="186" length="4" invalidationStart="186" invalidationLength="4" id="tsRRZNC1"/>
    <int:ParagraphRange paragraphId="86151779" textId="360332066" start="178" length="3" invalidationStart="178" invalidationLength="3" id="Pb8YI+5w"/>
    <int:ParagraphRange paragraphId="1566979667" textId="2004318071" start="5" length="9" invalidationStart="5" invalidationLength="9" id="mDnT8Ddj"/>
    <int:ParagraphRange paragraphId="1263107494" textId="42126468" start="12" length="6" invalidationStart="12" invalidationLength="6" id="FJqcPH2Y"/>
    <int:ParagraphRange paragraphId="773143156" textId="1958452859" start="125" length="6" invalidationStart="125" invalidationLength="6" id="+bH5xZFK"/>
    <int:ParagraphRange paragraphId="773143156" textId="1958452859" start="115" length="6" invalidationStart="115" invalidationLength="6" id="eLSuJPZT"/>
    <int:ParagraphRange paragraphId="773143156" textId="1958452859" start="111" length="3" invalidationStart="111" invalidationLength="3" id="VrWgiVRm"/>
    <int:ParagraphRange paragraphId="773143156" textId="1958452859" start="121" length="3" invalidationStart="121" invalidationLength="3" id="fSwbQ0hH"/>
    <int:ParagraphRange paragraphId="549007843" textId="2004318071" start="68" length="6" invalidationStart="68" invalidationLength="6" id="pdHQIxTB"/>
    <int:ParagraphRange paragraphId="549007843" textId="2004318071" start="63" length="4" invalidationStart="63" invalidationLength="4" id="0hHLRctS"/>
    <int:ParagraphRange paragraphId="549007843" textId="2004318071" start="74" length="3" invalidationStart="74" invalidationLength="3" id="voWrbqwI"/>
    <int:ParagraphRange paragraphId="948781963" textId="1241937100" start="128" length="3" invalidationStart="128" invalidationLength="3" id="z1gvzE1t"/>
    <int:ParagraphRange paragraphId="948781963" textId="1241937100" start="121" length="6" invalidationStart="121" invalidationLength="6" id="YPYI3l8U"/>
    <int:ParagraphRange paragraphId="948781963" textId="1241937100" start="116" length="4" invalidationStart="116" invalidationLength="4" id="NQNfc0bt"/>
    <int:ParagraphRange paragraphId="948781963" textId="1241937100" start="3" length="3" invalidationStart="3" invalidationLength="3" id="wXTB+iDK"/>
    <int:ParagraphRange paragraphId="528557473" textId="1123232672" start="63" length="6" invalidationStart="63" invalidationLength="6" id="QoKIHKaV"/>
    <int:ParagraphRange paragraphId="528557473" textId="1123232672" start="59" length="3" invalidationStart="59" invalidationLength="3" id="1WHVc3kB"/>
    <int:ParagraphRange paragraphId="528557473" textId="1123232672" start="69" length="3" invalidationStart="69" invalidationLength="3" id="VJzOLVMK"/>
    <int:ParagraphRange paragraphId="1552414405" textId="150150640" start="0" length="6" invalidationStart="0" invalidationLength="6" id="bHfyHbt9"/>
    <int:ParagraphRange paragraphId="1894260073" textId="2004318071" start="27" length="2" invalidationStart="27" invalidationLength="2" id="rUIOdaHW"/>
    <int:ParagraphRange paragraphId="837086536" textId="2004318071" start="18" length="10" invalidationStart="18" invalidationLength="10" id="4/NPxezT"/>
    <int:ParagraphRange paragraphId="2140386464" textId="1741798667" start="24" length="3" invalidationStart="24" invalidationLength="3" id="eTVrDxNu"/>
    <int:ParagraphRange paragraphId="2140386464" textId="1741798667" start="2" length="3" invalidationStart="2" invalidationLength="3" id="Xks8yM13"/>
    <int:ParagraphRange paragraphId="474450524" textId="2004318071" start="49" length="3" invalidationStart="49" invalidationLength="3" id="KWGMt7U2"/>
    <int:ParagraphRange paragraphId="474450524" textId="2004318071" start="0" length="3" invalidationStart="0" invalidationLength="3" id="Y/ktXmbm"/>
    <int:ParagraphRange paragraphId="368010957" textId="1604114440" start="42" length="3" invalidationStart="42" invalidationLength="3" id="LnJwZ5mU"/>
    <int:ParagraphRange paragraphId="368010957" textId="1604114440" start="0" length="3" invalidationStart="0" invalidationLength="3" id="Nhip3Z0k"/>
    <int:ParagraphRange paragraphId="1144017553" textId="287725145" start="205" length="3" invalidationStart="205" invalidationLength="3" id="Hkcx51cO"/>
    <int:ParagraphRange paragraphId="765818949" textId="1801053519" start="54" length="4" invalidationStart="54" invalidationLength="4" id="Jy85f1mh"/>
    <int:ParagraphRange paragraphId="765818949" textId="1801053519" start="46" length="3" invalidationStart="46" invalidationLength="3" id="dH337owZ"/>
    <int:ParagraphRange paragraphId="2136723496" textId="1324464767" start="66" length="2" invalidationStart="66" invalidationLength="2" id="r0ZeTgF8"/>
    <int:ParagraphRange paragraphId="2136723496" textId="1324464767" start="29" length="7" invalidationStart="29" invalidationLength="7" id="R0fo0Dl+"/>
    <int:WordHash hashCode="loDMZIPSHOxdys" id="7BeiiqZG"/>
    <int:WordHash hashCode="/HXBo/OE+5UBBN" id="NjU0DB9o"/>
    <int:WordHash hashCode="FfXXZVHMvjNi/7" id="nA410MmC"/>
    <int:WordHash hashCode="fn4pjOae8Rt0Pq" id="kQPaAGk6"/>
    <int:WordHash hashCode="X+T/RLmgqiy6lO" id="bz0KCThH"/>
    <int:WordHash hashCode="RoHRJMxsS3O6q/" id="WjwAdGJZ"/>
  </int:Manifest>
  <int:Observations>
    <int:Content id="z87uXc8T">
      <int:Rejection type="LegacyProofing"/>
    </int:Content>
    <int:Content id="dNXlXxza">
      <int:Rejection type="LegacyProofing"/>
    </int:Content>
    <int:Content id="ZcL4WyJT">
      <int:Rejection type="LegacyProofing"/>
    </int:Content>
    <int:Content id="QOy23yy9">
      <int:Rejection type="LegacyProofing"/>
    </int:Content>
    <int:Content id="UM3UY11u">
      <int:Rejection type="LegacyProofing"/>
    </int:Content>
    <int:Content id="L88c9hdY">
      <int:Rejection type="LegacyProofing"/>
    </int:Content>
    <int:Content id="40liH0k6">
      <int:Rejection type="LegacyProofing"/>
    </int:Content>
    <int:Content id="P0g/ayzG">
      <int:Rejection type="LegacyProofing"/>
    </int:Content>
    <int:Content id="luQSd/+m">
      <int:Rejection type="LegacyProofing"/>
    </int:Content>
    <int:Content id="HajA1mke">
      <int:Rejection type="LegacyProofing"/>
    </int:Content>
    <int:Content id="tsRRZNC1">
      <int:Rejection type="LegacyProofing"/>
    </int:Content>
    <int:Content id="Pb8YI+5w">
      <int:Rejection type="LegacyProofing"/>
    </int:Content>
    <int:Content id="mDnT8Ddj">
      <int:Rejection type="LegacyProofing"/>
    </int:Content>
    <int:Content id="FJqcPH2Y">
      <int:Rejection type="LegacyProofing"/>
    </int:Content>
    <int:Content id="+bH5xZFK">
      <int:Rejection type="LegacyProofing"/>
    </int:Content>
    <int:Content id="eLSuJPZT">
      <int:Rejection type="LegacyProofing"/>
    </int:Content>
    <int:Content id="VrWgiVRm">
      <int:Rejection type="LegacyProofing"/>
    </int:Content>
    <int:Content id="fSwbQ0hH">
      <int:Rejection type="LegacyProofing"/>
    </int:Content>
    <int:Content id="pdHQIxTB">
      <int:Rejection type="LegacyProofing"/>
    </int:Content>
    <int:Content id="0hHLRctS">
      <int:Rejection type="LegacyProofing"/>
    </int:Content>
    <int:Content id="voWrbqwI">
      <int:Rejection type="LegacyProofing"/>
    </int:Content>
    <int:Content id="z1gvzE1t">
      <int:Rejection type="LegacyProofing"/>
    </int:Content>
    <int:Content id="YPYI3l8U">
      <int:Rejection type="LegacyProofing"/>
    </int:Content>
    <int:Content id="NQNfc0bt">
      <int:Rejection type="LegacyProofing"/>
    </int:Content>
    <int:Content id="wXTB+iDK">
      <int:Rejection type="LegacyProofing"/>
    </int:Content>
    <int:Content id="QoKIHKaV">
      <int:Rejection type="LegacyProofing"/>
    </int:Content>
    <int:Content id="1WHVc3kB">
      <int:Rejection type="LegacyProofing"/>
    </int:Content>
    <int:Content id="VJzOLVMK">
      <int:Rejection type="LegacyProofing"/>
    </int:Content>
    <int:Content id="bHfyHbt9">
      <int:Rejection type="LegacyProofing"/>
    </int:Content>
    <int:Content id="rUIOdaHW">
      <int:Rejection type="LegacyProofing"/>
    </int:Content>
    <int:Content id="4/NPxezT">
      <int:Rejection type="LegacyProofing"/>
    </int:Content>
    <int:Content id="eTVrDxNu">
      <int:Rejection type="LegacyProofing"/>
    </int:Content>
    <int:Content id="Xks8yM13">
      <int:Rejection type="LegacyProofing"/>
    </int:Content>
    <int:Content id="KWGMt7U2">
      <int:Rejection type="LegacyProofing"/>
    </int:Content>
    <int:Content id="Y/ktXmbm">
      <int:Rejection type="LegacyProofing"/>
    </int:Content>
    <int:Content id="LnJwZ5mU">
      <int:Rejection type="LegacyProofing"/>
    </int:Content>
    <int:Content id="Nhip3Z0k">
      <int:Rejection type="LegacyProofing"/>
    </int:Content>
    <int:Content id="Hkcx51cO">
      <int:Rejection type="LegacyProofing"/>
    </int:Content>
    <int:Content id="Jy85f1mh">
      <int:Rejection type="LegacyProofing"/>
    </int:Content>
    <int:Content id="dH337owZ">
      <int:Rejection type="LegacyProofing"/>
    </int:Content>
    <int:Content id="r0ZeTgF8">
      <int:Rejection type="LegacyProofing"/>
    </int:Content>
    <int:Content id="R0fo0Dl+">
      <int:Rejection type="LegacyProofing"/>
    </int:Content>
    <int:Content id="7BeiiqZG">
      <int:Rejection type="AugLoop_Acronyms_AcronymsCritique"/>
    </int:Content>
    <int:Content id="NjU0DB9o">
      <int:Rejection type="AugLoop_Acronyms_AcronymsCritique"/>
    </int:Content>
    <int:Content id="nA410MmC">
      <int:Rejection type="AugLoop_Text_Critique"/>
    </int:Content>
    <int:Content id="kQPaAGk6">
      <int:Rejection type="AugLoop_Text_Critique"/>
    </int:Content>
    <int:Content id="bz0KCThH">
      <int:Rejection type="AugLoop_Text_Critique"/>
    </int:Content>
    <int:Content id="WjwAdGJZ">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F14230"/>
    <w:multiLevelType w:val="multilevel"/>
    <w:tmpl w:val="DABAC87A"/>
    <w:lvl w:ilvl="0">
      <w:start w:val="110"/>
      <w:numFmt w:val="decimal"/>
      <w:lvlText w:val="%1"/>
      <w:lvlJc w:val="left"/>
      <w:pPr>
        <w:ind w:left="610" w:hanging="610"/>
      </w:pPr>
      <w:rPr>
        <w:rFonts w:hint="default"/>
        <w:color w:val="auto"/>
      </w:rPr>
    </w:lvl>
    <w:lvl w:ilvl="1">
      <w:start w:val="27"/>
      <w:numFmt w:val="decimal"/>
      <w:lvlText w:val="%1.%2"/>
      <w:lvlJc w:val="left"/>
      <w:pPr>
        <w:ind w:left="610" w:hanging="61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7" w15:restartNumberingAfterBreak="0">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D0073B"/>
    <w:multiLevelType w:val="hybridMultilevel"/>
    <w:tmpl w:val="FA6CA584"/>
    <w:lvl w:ilvl="0" w:tplc="6E8C8BBA">
      <w:start w:val="1"/>
      <w:numFmt w:val="decimal"/>
      <w:lvlText w:val="%1."/>
      <w:lvlJc w:val="left"/>
      <w:pPr>
        <w:ind w:left="720" w:hanging="360"/>
      </w:pPr>
      <w:rPr>
        <w:rFonts w:hint="default"/>
        <w:i/>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0C3F4E"/>
    <w:multiLevelType w:val="hybridMultilevel"/>
    <w:tmpl w:val="944C9F00"/>
    <w:lvl w:ilvl="0" w:tplc="1AE067E0">
      <w:start w:val="1"/>
      <w:numFmt w:val="decimal"/>
      <w:lvlText w:val="%1."/>
      <w:lvlJc w:val="left"/>
      <w:pPr>
        <w:ind w:left="720" w:hanging="360"/>
      </w:pPr>
      <w:rPr>
        <w:rFonts w:hint="default"/>
        <w:i/>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15:restartNumberingAfterBreak="0">
    <w:nsid w:val="3D151084"/>
    <w:multiLevelType w:val="hybridMultilevel"/>
    <w:tmpl w:val="B8D8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4F6F93"/>
    <w:multiLevelType w:val="hybridMultilevel"/>
    <w:tmpl w:val="5100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E21529"/>
    <w:multiLevelType w:val="hybridMultilevel"/>
    <w:tmpl w:val="D6A63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2" w15:restartNumberingAfterBreak="0">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3" w15:restartNumberingAfterBreak="0">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22"/>
  </w:num>
  <w:num w:numId="3">
    <w:abstractNumId w:val="21"/>
  </w:num>
  <w:num w:numId="4">
    <w:abstractNumId w:val="23"/>
  </w:num>
  <w:num w:numId="5">
    <w:abstractNumId w:val="3"/>
  </w:num>
  <w:num w:numId="6">
    <w:abstractNumId w:val="1"/>
  </w:num>
  <w:num w:numId="7">
    <w:abstractNumId w:val="11"/>
  </w:num>
  <w:num w:numId="8">
    <w:abstractNumId w:val="19"/>
  </w:num>
  <w:num w:numId="9">
    <w:abstractNumId w:val="13"/>
  </w:num>
  <w:num w:numId="10">
    <w:abstractNumId w:val="2"/>
  </w:num>
  <w:num w:numId="11">
    <w:abstractNumId w:val="7"/>
  </w:num>
  <w:num w:numId="12">
    <w:abstractNumId w:val="9"/>
  </w:num>
  <w:num w:numId="13">
    <w:abstractNumId w:val="0"/>
  </w:num>
  <w:num w:numId="14">
    <w:abstractNumId w:val="20"/>
  </w:num>
  <w:num w:numId="15">
    <w:abstractNumId w:val="18"/>
  </w:num>
  <w:num w:numId="16">
    <w:abstractNumId w:val="16"/>
  </w:num>
  <w:num w:numId="17">
    <w:abstractNumId w:val="4"/>
  </w:num>
  <w:num w:numId="18">
    <w:abstractNumId w:val="5"/>
  </w:num>
  <w:num w:numId="19">
    <w:abstractNumId w:val="17"/>
  </w:num>
  <w:num w:numId="20">
    <w:abstractNumId w:val="15"/>
  </w:num>
  <w:num w:numId="21">
    <w:abstractNumId w:val="12"/>
  </w:num>
  <w:num w:numId="22">
    <w:abstractNumId w:val="8"/>
  </w:num>
  <w:num w:numId="23">
    <w:abstractNumId w:val="6"/>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1"/>
    <o:shapelayout v:ext="edit">
      <o:idmap v:ext="edit" data="2"/>
    </o:shapelayout>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DO3sDQwNDM2MjFU0lEKTi0uzszPAykwrAUAAfSs6ywAAAA="/>
  </w:docVars>
  <w:rsids>
    <w:rsidRoot w:val="00D6383F"/>
    <w:rsid w:val="00003DC3"/>
    <w:rsid w:val="0000620A"/>
    <w:rsid w:val="000104DE"/>
    <w:rsid w:val="00017895"/>
    <w:rsid w:val="00023A57"/>
    <w:rsid w:val="000302C2"/>
    <w:rsid w:val="0003151E"/>
    <w:rsid w:val="000348DB"/>
    <w:rsid w:val="00040B4A"/>
    <w:rsid w:val="00047A64"/>
    <w:rsid w:val="00067329"/>
    <w:rsid w:val="00075DBA"/>
    <w:rsid w:val="000775F1"/>
    <w:rsid w:val="00077A06"/>
    <w:rsid w:val="00081463"/>
    <w:rsid w:val="00085908"/>
    <w:rsid w:val="000905D6"/>
    <w:rsid w:val="0009140C"/>
    <w:rsid w:val="00093614"/>
    <w:rsid w:val="000970B9"/>
    <w:rsid w:val="000A0EFD"/>
    <w:rsid w:val="000B2838"/>
    <w:rsid w:val="000B3242"/>
    <w:rsid w:val="000B51CB"/>
    <w:rsid w:val="000D44CA"/>
    <w:rsid w:val="000E200B"/>
    <w:rsid w:val="000E7FE0"/>
    <w:rsid w:val="000F3DCF"/>
    <w:rsid w:val="000F68BE"/>
    <w:rsid w:val="001116BA"/>
    <w:rsid w:val="001424D6"/>
    <w:rsid w:val="00146A65"/>
    <w:rsid w:val="00182647"/>
    <w:rsid w:val="00182C45"/>
    <w:rsid w:val="001927A4"/>
    <w:rsid w:val="00194AC6"/>
    <w:rsid w:val="001A23B0"/>
    <w:rsid w:val="001A25CC"/>
    <w:rsid w:val="001A4030"/>
    <w:rsid w:val="001A42BA"/>
    <w:rsid w:val="001B0AAA"/>
    <w:rsid w:val="001C39F7"/>
    <w:rsid w:val="001D527B"/>
    <w:rsid w:val="001D753E"/>
    <w:rsid w:val="001E4E0A"/>
    <w:rsid w:val="00206350"/>
    <w:rsid w:val="0023010E"/>
    <w:rsid w:val="00237B48"/>
    <w:rsid w:val="00237F2D"/>
    <w:rsid w:val="00242C81"/>
    <w:rsid w:val="0024521E"/>
    <w:rsid w:val="00263C3D"/>
    <w:rsid w:val="00274D0B"/>
    <w:rsid w:val="002A3422"/>
    <w:rsid w:val="002A527F"/>
    <w:rsid w:val="002A5B41"/>
    <w:rsid w:val="002A696E"/>
    <w:rsid w:val="002B0CB9"/>
    <w:rsid w:val="002B28A9"/>
    <w:rsid w:val="002B3C95"/>
    <w:rsid w:val="002D0B92"/>
    <w:rsid w:val="002D3822"/>
    <w:rsid w:val="002D4162"/>
    <w:rsid w:val="00304A8F"/>
    <w:rsid w:val="003059C9"/>
    <w:rsid w:val="00323DDD"/>
    <w:rsid w:val="00325D59"/>
    <w:rsid w:val="003367CC"/>
    <w:rsid w:val="0033685F"/>
    <w:rsid w:val="00361F0E"/>
    <w:rsid w:val="00391F86"/>
    <w:rsid w:val="0039538B"/>
    <w:rsid w:val="003A0502"/>
    <w:rsid w:val="003A25DE"/>
    <w:rsid w:val="003A78C3"/>
    <w:rsid w:val="003B634D"/>
    <w:rsid w:val="003C43D5"/>
    <w:rsid w:val="003C57B3"/>
    <w:rsid w:val="003D357F"/>
    <w:rsid w:val="003D3F48"/>
    <w:rsid w:val="003D5BBE"/>
    <w:rsid w:val="003D6204"/>
    <w:rsid w:val="003E144B"/>
    <w:rsid w:val="003E3C61"/>
    <w:rsid w:val="003F1C5B"/>
    <w:rsid w:val="003F4C5D"/>
    <w:rsid w:val="00412CBA"/>
    <w:rsid w:val="004270FF"/>
    <w:rsid w:val="004325BD"/>
    <w:rsid w:val="00434E33"/>
    <w:rsid w:val="00441317"/>
    <w:rsid w:val="00441434"/>
    <w:rsid w:val="004422F0"/>
    <w:rsid w:val="00452350"/>
    <w:rsid w:val="0045264C"/>
    <w:rsid w:val="00470B3D"/>
    <w:rsid w:val="00475CB3"/>
    <w:rsid w:val="00475E00"/>
    <w:rsid w:val="004876EC"/>
    <w:rsid w:val="00492200"/>
    <w:rsid w:val="004956D7"/>
    <w:rsid w:val="004A04AD"/>
    <w:rsid w:val="004B0E0D"/>
    <w:rsid w:val="004B19D1"/>
    <w:rsid w:val="004B35D8"/>
    <w:rsid w:val="004C2102"/>
    <w:rsid w:val="004C7050"/>
    <w:rsid w:val="004D6E14"/>
    <w:rsid w:val="004F3961"/>
    <w:rsid w:val="004F3FEC"/>
    <w:rsid w:val="005009B0"/>
    <w:rsid w:val="00511C51"/>
    <w:rsid w:val="00526EC7"/>
    <w:rsid w:val="00534896"/>
    <w:rsid w:val="005362FE"/>
    <w:rsid w:val="005411EC"/>
    <w:rsid w:val="00541450"/>
    <w:rsid w:val="00543EEE"/>
    <w:rsid w:val="00553C69"/>
    <w:rsid w:val="005673A3"/>
    <w:rsid w:val="00584811"/>
    <w:rsid w:val="00590BEA"/>
    <w:rsid w:val="005A1006"/>
    <w:rsid w:val="005A5E6C"/>
    <w:rsid w:val="005B400F"/>
    <w:rsid w:val="005C435E"/>
    <w:rsid w:val="005C5324"/>
    <w:rsid w:val="005E42C8"/>
    <w:rsid w:val="005E714A"/>
    <w:rsid w:val="006000C9"/>
    <w:rsid w:val="0060017B"/>
    <w:rsid w:val="006140A0"/>
    <w:rsid w:val="00620CA7"/>
    <w:rsid w:val="0063306F"/>
    <w:rsid w:val="00634DCD"/>
    <w:rsid w:val="00636621"/>
    <w:rsid w:val="00642B49"/>
    <w:rsid w:val="006501F6"/>
    <w:rsid w:val="00666DE9"/>
    <w:rsid w:val="00672DA1"/>
    <w:rsid w:val="0067587D"/>
    <w:rsid w:val="006762DA"/>
    <w:rsid w:val="006832D9"/>
    <w:rsid w:val="00686980"/>
    <w:rsid w:val="0069403B"/>
    <w:rsid w:val="006A06C9"/>
    <w:rsid w:val="006A6ED9"/>
    <w:rsid w:val="006C1A40"/>
    <w:rsid w:val="006C5B19"/>
    <w:rsid w:val="006D08C1"/>
    <w:rsid w:val="006D1F86"/>
    <w:rsid w:val="006E2E3C"/>
    <w:rsid w:val="006E481A"/>
    <w:rsid w:val="006F3DDE"/>
    <w:rsid w:val="006F5523"/>
    <w:rsid w:val="006F78AD"/>
    <w:rsid w:val="006F7E4D"/>
    <w:rsid w:val="007013B1"/>
    <w:rsid w:val="00702C4B"/>
    <w:rsid w:val="00703F75"/>
    <w:rsid w:val="00704678"/>
    <w:rsid w:val="00704984"/>
    <w:rsid w:val="00731363"/>
    <w:rsid w:val="007319BE"/>
    <w:rsid w:val="007366C8"/>
    <w:rsid w:val="007425E7"/>
    <w:rsid w:val="00744469"/>
    <w:rsid w:val="0075167E"/>
    <w:rsid w:val="00753DF9"/>
    <w:rsid w:val="007644B3"/>
    <w:rsid w:val="00777444"/>
    <w:rsid w:val="007A328D"/>
    <w:rsid w:val="007B7E27"/>
    <w:rsid w:val="007D1077"/>
    <w:rsid w:val="00802607"/>
    <w:rsid w:val="00804CD5"/>
    <w:rsid w:val="008101A5"/>
    <w:rsid w:val="00822664"/>
    <w:rsid w:val="00824369"/>
    <w:rsid w:val="008373A4"/>
    <w:rsid w:val="00843796"/>
    <w:rsid w:val="00856D60"/>
    <w:rsid w:val="00871DAD"/>
    <w:rsid w:val="0088572C"/>
    <w:rsid w:val="00895229"/>
    <w:rsid w:val="00896051"/>
    <w:rsid w:val="008A0F49"/>
    <w:rsid w:val="008A7D7D"/>
    <w:rsid w:val="008C0C7D"/>
    <w:rsid w:val="008D234A"/>
    <w:rsid w:val="008D72FC"/>
    <w:rsid w:val="008E31A8"/>
    <w:rsid w:val="008F0203"/>
    <w:rsid w:val="008F06A4"/>
    <w:rsid w:val="008F50D4"/>
    <w:rsid w:val="008F76D1"/>
    <w:rsid w:val="00914129"/>
    <w:rsid w:val="0091547B"/>
    <w:rsid w:val="00916DA0"/>
    <w:rsid w:val="00920D0E"/>
    <w:rsid w:val="009239AA"/>
    <w:rsid w:val="009314B5"/>
    <w:rsid w:val="00935ADA"/>
    <w:rsid w:val="00946B6C"/>
    <w:rsid w:val="00946F8A"/>
    <w:rsid w:val="00955A71"/>
    <w:rsid w:val="0096108F"/>
    <w:rsid w:val="00961865"/>
    <w:rsid w:val="00973DDE"/>
    <w:rsid w:val="009A23F8"/>
    <w:rsid w:val="009A46FE"/>
    <w:rsid w:val="009A4869"/>
    <w:rsid w:val="009B54BC"/>
    <w:rsid w:val="009C13B9"/>
    <w:rsid w:val="009C3B24"/>
    <w:rsid w:val="009C760E"/>
    <w:rsid w:val="009D01A2"/>
    <w:rsid w:val="009D24D3"/>
    <w:rsid w:val="009E53EC"/>
    <w:rsid w:val="009E5AC8"/>
    <w:rsid w:val="009F4B85"/>
    <w:rsid w:val="009F5923"/>
    <w:rsid w:val="00A10630"/>
    <w:rsid w:val="00A13260"/>
    <w:rsid w:val="00A17CE0"/>
    <w:rsid w:val="00A24429"/>
    <w:rsid w:val="00A345B7"/>
    <w:rsid w:val="00A35647"/>
    <w:rsid w:val="00A403BB"/>
    <w:rsid w:val="00A56919"/>
    <w:rsid w:val="00A6019D"/>
    <w:rsid w:val="00A674DF"/>
    <w:rsid w:val="00A83AA6"/>
    <w:rsid w:val="00A96693"/>
    <w:rsid w:val="00A96D8B"/>
    <w:rsid w:val="00AA0884"/>
    <w:rsid w:val="00AA25AE"/>
    <w:rsid w:val="00AA3391"/>
    <w:rsid w:val="00AA74D7"/>
    <w:rsid w:val="00AC06D1"/>
    <w:rsid w:val="00AC0992"/>
    <w:rsid w:val="00AD2761"/>
    <w:rsid w:val="00AD27E7"/>
    <w:rsid w:val="00AD7430"/>
    <w:rsid w:val="00AE1809"/>
    <w:rsid w:val="00AE1BB9"/>
    <w:rsid w:val="00AE5016"/>
    <w:rsid w:val="00AF3655"/>
    <w:rsid w:val="00B5184F"/>
    <w:rsid w:val="00B60192"/>
    <w:rsid w:val="00B64C73"/>
    <w:rsid w:val="00B75504"/>
    <w:rsid w:val="00B80D76"/>
    <w:rsid w:val="00B8248C"/>
    <w:rsid w:val="00B91E19"/>
    <w:rsid w:val="00B93597"/>
    <w:rsid w:val="00B96145"/>
    <w:rsid w:val="00B96C0B"/>
    <w:rsid w:val="00BA2105"/>
    <w:rsid w:val="00BA7A4E"/>
    <w:rsid w:val="00BA7E06"/>
    <w:rsid w:val="00BB43B5"/>
    <w:rsid w:val="00BB6219"/>
    <w:rsid w:val="00BC41CE"/>
    <w:rsid w:val="00BC703D"/>
    <w:rsid w:val="00BD1747"/>
    <w:rsid w:val="00BD290F"/>
    <w:rsid w:val="00BE692E"/>
    <w:rsid w:val="00C14CC4"/>
    <w:rsid w:val="00C23E2B"/>
    <w:rsid w:val="00C33C52"/>
    <w:rsid w:val="00C40D8B"/>
    <w:rsid w:val="00C429AD"/>
    <w:rsid w:val="00C678F5"/>
    <w:rsid w:val="00C73CD7"/>
    <w:rsid w:val="00C8407A"/>
    <w:rsid w:val="00C8488C"/>
    <w:rsid w:val="00C8688D"/>
    <w:rsid w:val="00C86E91"/>
    <w:rsid w:val="00CA2650"/>
    <w:rsid w:val="00CB1078"/>
    <w:rsid w:val="00CC1913"/>
    <w:rsid w:val="00CC5BC7"/>
    <w:rsid w:val="00CC6FAF"/>
    <w:rsid w:val="00CE0C84"/>
    <w:rsid w:val="00CF02DE"/>
    <w:rsid w:val="00CF37D0"/>
    <w:rsid w:val="00CF5220"/>
    <w:rsid w:val="00CF7BF9"/>
    <w:rsid w:val="00D027AD"/>
    <w:rsid w:val="00D05798"/>
    <w:rsid w:val="00D13C77"/>
    <w:rsid w:val="00D24366"/>
    <w:rsid w:val="00D24698"/>
    <w:rsid w:val="00D344B1"/>
    <w:rsid w:val="00D36FCE"/>
    <w:rsid w:val="00D53B0F"/>
    <w:rsid w:val="00D62AC4"/>
    <w:rsid w:val="00D6383F"/>
    <w:rsid w:val="00D70A70"/>
    <w:rsid w:val="00D771A7"/>
    <w:rsid w:val="00D82889"/>
    <w:rsid w:val="00D9542D"/>
    <w:rsid w:val="00D95DB1"/>
    <w:rsid w:val="00DA1D0C"/>
    <w:rsid w:val="00DA5904"/>
    <w:rsid w:val="00DB1F20"/>
    <w:rsid w:val="00DB59D0"/>
    <w:rsid w:val="00DB797E"/>
    <w:rsid w:val="00DC33D3"/>
    <w:rsid w:val="00DC6D0A"/>
    <w:rsid w:val="00DF4394"/>
    <w:rsid w:val="00E01FD7"/>
    <w:rsid w:val="00E04EEF"/>
    <w:rsid w:val="00E22388"/>
    <w:rsid w:val="00E231D1"/>
    <w:rsid w:val="00E26329"/>
    <w:rsid w:val="00E273EF"/>
    <w:rsid w:val="00E34AC5"/>
    <w:rsid w:val="00E35D7A"/>
    <w:rsid w:val="00E36748"/>
    <w:rsid w:val="00E40791"/>
    <w:rsid w:val="00E40B50"/>
    <w:rsid w:val="00E42A47"/>
    <w:rsid w:val="00E43A34"/>
    <w:rsid w:val="00E50293"/>
    <w:rsid w:val="00E54763"/>
    <w:rsid w:val="00E621E2"/>
    <w:rsid w:val="00E62D33"/>
    <w:rsid w:val="00E65FFC"/>
    <w:rsid w:val="00E737AD"/>
    <w:rsid w:val="00E74D37"/>
    <w:rsid w:val="00E80951"/>
    <w:rsid w:val="00E86CC6"/>
    <w:rsid w:val="00EA40D5"/>
    <w:rsid w:val="00EA4A3A"/>
    <w:rsid w:val="00EA5057"/>
    <w:rsid w:val="00EA60B7"/>
    <w:rsid w:val="00EB3FDE"/>
    <w:rsid w:val="00EB56B3"/>
    <w:rsid w:val="00EC12CC"/>
    <w:rsid w:val="00EC6F9B"/>
    <w:rsid w:val="00ED37B3"/>
    <w:rsid w:val="00ED46A4"/>
    <w:rsid w:val="00ED6492"/>
    <w:rsid w:val="00EE263C"/>
    <w:rsid w:val="00EF2095"/>
    <w:rsid w:val="00F06866"/>
    <w:rsid w:val="00F15956"/>
    <w:rsid w:val="00F24CFC"/>
    <w:rsid w:val="00F25018"/>
    <w:rsid w:val="00F25545"/>
    <w:rsid w:val="00F312E0"/>
    <w:rsid w:val="00F3170F"/>
    <w:rsid w:val="00F36E48"/>
    <w:rsid w:val="00F92683"/>
    <w:rsid w:val="00F976B0"/>
    <w:rsid w:val="00FA1380"/>
    <w:rsid w:val="00FA6DE7"/>
    <w:rsid w:val="00FC0A8E"/>
    <w:rsid w:val="00FC2146"/>
    <w:rsid w:val="00FD52B7"/>
    <w:rsid w:val="00FE2FA6"/>
    <w:rsid w:val="00FE3DF2"/>
    <w:rsid w:val="00FF36D6"/>
    <w:rsid w:val="00FF48B2"/>
    <w:rsid w:val="0203153D"/>
    <w:rsid w:val="0233AA4C"/>
    <w:rsid w:val="023EB708"/>
    <w:rsid w:val="0261DAB7"/>
    <w:rsid w:val="02801701"/>
    <w:rsid w:val="02A40A7D"/>
    <w:rsid w:val="036C1E4A"/>
    <w:rsid w:val="03E469CD"/>
    <w:rsid w:val="0488D97F"/>
    <w:rsid w:val="04949611"/>
    <w:rsid w:val="05449F0C"/>
    <w:rsid w:val="0549E658"/>
    <w:rsid w:val="05FA301F"/>
    <w:rsid w:val="0635FFB4"/>
    <w:rsid w:val="06B4A84F"/>
    <w:rsid w:val="06D39396"/>
    <w:rsid w:val="07960080"/>
    <w:rsid w:val="08AE1F28"/>
    <w:rsid w:val="08D1AEBF"/>
    <w:rsid w:val="092670F1"/>
    <w:rsid w:val="09C571B2"/>
    <w:rsid w:val="09D71EC7"/>
    <w:rsid w:val="09E6607B"/>
    <w:rsid w:val="0A1BC7BA"/>
    <w:rsid w:val="0A80047B"/>
    <w:rsid w:val="0A9BC726"/>
    <w:rsid w:val="0B4C33AE"/>
    <w:rsid w:val="0B614213"/>
    <w:rsid w:val="0C094F81"/>
    <w:rsid w:val="0C5E11B3"/>
    <w:rsid w:val="0C9945FB"/>
    <w:rsid w:val="0D640428"/>
    <w:rsid w:val="0E02694B"/>
    <w:rsid w:val="0E3EA992"/>
    <w:rsid w:val="0E9A81FF"/>
    <w:rsid w:val="0EA0AD8A"/>
    <w:rsid w:val="0ECFFF17"/>
    <w:rsid w:val="0F18D8E3"/>
    <w:rsid w:val="0F52CBB5"/>
    <w:rsid w:val="0FD2DDF6"/>
    <w:rsid w:val="100BE59D"/>
    <w:rsid w:val="10211582"/>
    <w:rsid w:val="1297B847"/>
    <w:rsid w:val="131B116E"/>
    <w:rsid w:val="132ED60A"/>
    <w:rsid w:val="13876D7F"/>
    <w:rsid w:val="13FE205C"/>
    <w:rsid w:val="147EC713"/>
    <w:rsid w:val="14D6E1B5"/>
    <w:rsid w:val="15C87DCF"/>
    <w:rsid w:val="15EBCB9C"/>
    <w:rsid w:val="16D2E7A7"/>
    <w:rsid w:val="179547C1"/>
    <w:rsid w:val="17B411D0"/>
    <w:rsid w:val="18934121"/>
    <w:rsid w:val="19AE7919"/>
    <w:rsid w:val="1A390613"/>
    <w:rsid w:val="1BA73820"/>
    <w:rsid w:val="1BD4D674"/>
    <w:rsid w:val="1CDEC23F"/>
    <w:rsid w:val="1CF021D0"/>
    <w:rsid w:val="1CFBAD0B"/>
    <w:rsid w:val="1D1FA444"/>
    <w:rsid w:val="1D781E60"/>
    <w:rsid w:val="1D912974"/>
    <w:rsid w:val="1E4C71E6"/>
    <w:rsid w:val="1EE24A9E"/>
    <w:rsid w:val="1F0E4C6C"/>
    <w:rsid w:val="20A84797"/>
    <w:rsid w:val="20C53D68"/>
    <w:rsid w:val="210D574F"/>
    <w:rsid w:val="224417F8"/>
    <w:rsid w:val="22704471"/>
    <w:rsid w:val="22DCF514"/>
    <w:rsid w:val="22FC9494"/>
    <w:rsid w:val="23216419"/>
    <w:rsid w:val="235697D4"/>
    <w:rsid w:val="23A52A6E"/>
    <w:rsid w:val="23BE3525"/>
    <w:rsid w:val="23C23C3E"/>
    <w:rsid w:val="23DDF858"/>
    <w:rsid w:val="23EF2AF2"/>
    <w:rsid w:val="24254628"/>
    <w:rsid w:val="24336123"/>
    <w:rsid w:val="243CCED0"/>
    <w:rsid w:val="243E7380"/>
    <w:rsid w:val="2498253A"/>
    <w:rsid w:val="2579C8B9"/>
    <w:rsid w:val="2609DCEC"/>
    <w:rsid w:val="2647DF36"/>
    <w:rsid w:val="266EB570"/>
    <w:rsid w:val="268FFE4C"/>
    <w:rsid w:val="2694A4F2"/>
    <w:rsid w:val="26DC7B2E"/>
    <w:rsid w:val="26E38D1B"/>
    <w:rsid w:val="2715991A"/>
    <w:rsid w:val="271E9571"/>
    <w:rsid w:val="2744AD55"/>
    <w:rsid w:val="27FBA4CE"/>
    <w:rsid w:val="2844AE0E"/>
    <w:rsid w:val="28F4FAA2"/>
    <w:rsid w:val="2947C2AF"/>
    <w:rsid w:val="2993A985"/>
    <w:rsid w:val="2A800774"/>
    <w:rsid w:val="2BC152D8"/>
    <w:rsid w:val="2BF9C115"/>
    <w:rsid w:val="2CBFECF7"/>
    <w:rsid w:val="2D3A9404"/>
    <w:rsid w:val="2DD69D28"/>
    <w:rsid w:val="2DF003B9"/>
    <w:rsid w:val="2E0ACAAF"/>
    <w:rsid w:val="2E11A3A0"/>
    <w:rsid w:val="2E372C25"/>
    <w:rsid w:val="2EF98891"/>
    <w:rsid w:val="2F7D8C7E"/>
    <w:rsid w:val="2FED8E56"/>
    <w:rsid w:val="3016666E"/>
    <w:rsid w:val="3033EF43"/>
    <w:rsid w:val="304FBFF3"/>
    <w:rsid w:val="30BB92E3"/>
    <w:rsid w:val="314B90EF"/>
    <w:rsid w:val="31722796"/>
    <w:rsid w:val="3192DF15"/>
    <w:rsid w:val="31EB9054"/>
    <w:rsid w:val="32340509"/>
    <w:rsid w:val="330DDFF8"/>
    <w:rsid w:val="3345AEE1"/>
    <w:rsid w:val="3375D065"/>
    <w:rsid w:val="33B5A8BB"/>
    <w:rsid w:val="341E7C48"/>
    <w:rsid w:val="345BACEF"/>
    <w:rsid w:val="349D2598"/>
    <w:rsid w:val="34BA1D87"/>
    <w:rsid w:val="35233116"/>
    <w:rsid w:val="355D0145"/>
    <w:rsid w:val="358D11E8"/>
    <w:rsid w:val="35E4C8BA"/>
    <w:rsid w:val="3632B207"/>
    <w:rsid w:val="36E4CADD"/>
    <w:rsid w:val="37188A5B"/>
    <w:rsid w:val="3733AA6A"/>
    <w:rsid w:val="37737EDD"/>
    <w:rsid w:val="3816265D"/>
    <w:rsid w:val="382B1A38"/>
    <w:rsid w:val="3899479A"/>
    <w:rsid w:val="38C88FF5"/>
    <w:rsid w:val="392F1E12"/>
    <w:rsid w:val="393914D2"/>
    <w:rsid w:val="39456213"/>
    <w:rsid w:val="396A6FD8"/>
    <w:rsid w:val="39870339"/>
    <w:rsid w:val="3988C002"/>
    <w:rsid w:val="39AEB6ED"/>
    <w:rsid w:val="39B38C1B"/>
    <w:rsid w:val="3A3517FB"/>
    <w:rsid w:val="3A4C143A"/>
    <w:rsid w:val="3ACAEE73"/>
    <w:rsid w:val="3B1042C6"/>
    <w:rsid w:val="3B841DBE"/>
    <w:rsid w:val="3BABFD6E"/>
    <w:rsid w:val="3BC7AF42"/>
    <w:rsid w:val="3C66BED4"/>
    <w:rsid w:val="3CE657AF"/>
    <w:rsid w:val="3D003478"/>
    <w:rsid w:val="3D13D294"/>
    <w:rsid w:val="3DF408CD"/>
    <w:rsid w:val="3DFA6D5C"/>
    <w:rsid w:val="3E21A443"/>
    <w:rsid w:val="3E498931"/>
    <w:rsid w:val="3E7BFC2F"/>
    <w:rsid w:val="3E7CBCC1"/>
    <w:rsid w:val="3EBB40FD"/>
    <w:rsid w:val="41C389C9"/>
    <w:rsid w:val="42231AD4"/>
    <w:rsid w:val="425BF405"/>
    <w:rsid w:val="42F4965B"/>
    <w:rsid w:val="431DD1D8"/>
    <w:rsid w:val="43BD94D9"/>
    <w:rsid w:val="449EF674"/>
    <w:rsid w:val="44DAE4E5"/>
    <w:rsid w:val="44E35325"/>
    <w:rsid w:val="45120A25"/>
    <w:rsid w:val="458D740F"/>
    <w:rsid w:val="45C9E4C3"/>
    <w:rsid w:val="4655DF01"/>
    <w:rsid w:val="46D5E789"/>
    <w:rsid w:val="46D6A575"/>
    <w:rsid w:val="4774BC9F"/>
    <w:rsid w:val="47D69736"/>
    <w:rsid w:val="487C03F8"/>
    <w:rsid w:val="48ABE2F9"/>
    <w:rsid w:val="48B9ECBC"/>
    <w:rsid w:val="4947F15C"/>
    <w:rsid w:val="49726797"/>
    <w:rsid w:val="4A4245C4"/>
    <w:rsid w:val="4A47501F"/>
    <w:rsid w:val="4A53294B"/>
    <w:rsid w:val="4A589574"/>
    <w:rsid w:val="4AD14A6D"/>
    <w:rsid w:val="4B417B49"/>
    <w:rsid w:val="4B4E524D"/>
    <w:rsid w:val="4BEEF9AC"/>
    <w:rsid w:val="4C218757"/>
    <w:rsid w:val="4C8330FA"/>
    <w:rsid w:val="4DD33E71"/>
    <w:rsid w:val="4E74925A"/>
    <w:rsid w:val="4EC283C3"/>
    <w:rsid w:val="4F12795D"/>
    <w:rsid w:val="4F33ADA4"/>
    <w:rsid w:val="4FC1CD27"/>
    <w:rsid w:val="4FD7B458"/>
    <w:rsid w:val="501AF3DE"/>
    <w:rsid w:val="5029B461"/>
    <w:rsid w:val="511BCE35"/>
    <w:rsid w:val="51A9A1F0"/>
    <w:rsid w:val="51B6C43F"/>
    <w:rsid w:val="528DE9F5"/>
    <w:rsid w:val="52FA6004"/>
    <w:rsid w:val="537065B4"/>
    <w:rsid w:val="539E371E"/>
    <w:rsid w:val="560DC115"/>
    <w:rsid w:val="572D20DA"/>
    <w:rsid w:val="57DF3B06"/>
    <w:rsid w:val="58367100"/>
    <w:rsid w:val="58BC9A58"/>
    <w:rsid w:val="58DD2460"/>
    <w:rsid w:val="59116D20"/>
    <w:rsid w:val="59477E09"/>
    <w:rsid w:val="5A6325F7"/>
    <w:rsid w:val="5A81A65F"/>
    <w:rsid w:val="5C1AA5FC"/>
    <w:rsid w:val="5C675B35"/>
    <w:rsid w:val="5C74148B"/>
    <w:rsid w:val="5C860D38"/>
    <w:rsid w:val="5CA1424A"/>
    <w:rsid w:val="5CF6C55B"/>
    <w:rsid w:val="5D9932E8"/>
    <w:rsid w:val="5DA6C04F"/>
    <w:rsid w:val="5DE1CA9F"/>
    <w:rsid w:val="5E37B89D"/>
    <w:rsid w:val="5E773DE2"/>
    <w:rsid w:val="5EB1921A"/>
    <w:rsid w:val="5F36971A"/>
    <w:rsid w:val="5F6CD798"/>
    <w:rsid w:val="5F87684E"/>
    <w:rsid w:val="5F974396"/>
    <w:rsid w:val="6087AF1B"/>
    <w:rsid w:val="60BC7D82"/>
    <w:rsid w:val="60DC69C0"/>
    <w:rsid w:val="60EBF829"/>
    <w:rsid w:val="6175183A"/>
    <w:rsid w:val="62F3DD01"/>
    <w:rsid w:val="6325DF56"/>
    <w:rsid w:val="63ADB38D"/>
    <w:rsid w:val="648E4722"/>
    <w:rsid w:val="64BBBC78"/>
    <w:rsid w:val="65E5F2F3"/>
    <w:rsid w:val="65ECDD14"/>
    <w:rsid w:val="660CD28F"/>
    <w:rsid w:val="66969A0B"/>
    <w:rsid w:val="66F78DE4"/>
    <w:rsid w:val="677277A1"/>
    <w:rsid w:val="677E3ABA"/>
    <w:rsid w:val="678374F0"/>
    <w:rsid w:val="67AA018A"/>
    <w:rsid w:val="67FD267C"/>
    <w:rsid w:val="68391FFD"/>
    <w:rsid w:val="68B4A0F1"/>
    <w:rsid w:val="69677A23"/>
    <w:rsid w:val="6B9BA865"/>
    <w:rsid w:val="6BC6C2DB"/>
    <w:rsid w:val="6BEFE1ED"/>
    <w:rsid w:val="6D3778C6"/>
    <w:rsid w:val="6D9200AA"/>
    <w:rsid w:val="6E2EE758"/>
    <w:rsid w:val="6FF951BC"/>
    <w:rsid w:val="70AA2AB3"/>
    <w:rsid w:val="70DFF792"/>
    <w:rsid w:val="72C5C980"/>
    <w:rsid w:val="74C336EA"/>
    <w:rsid w:val="74F718F3"/>
    <w:rsid w:val="750971BE"/>
    <w:rsid w:val="7581714D"/>
    <w:rsid w:val="75B7B278"/>
    <w:rsid w:val="76B9C8F0"/>
    <w:rsid w:val="772A94C9"/>
    <w:rsid w:val="78018789"/>
    <w:rsid w:val="78279FB0"/>
    <w:rsid w:val="78CA4E15"/>
    <w:rsid w:val="78CE99AB"/>
    <w:rsid w:val="79A8FC16"/>
    <w:rsid w:val="79B85A94"/>
    <w:rsid w:val="7A20AAE0"/>
    <w:rsid w:val="7A46D131"/>
    <w:rsid w:val="7A6A06D1"/>
    <w:rsid w:val="7AAEF974"/>
    <w:rsid w:val="7ABFDFB8"/>
    <w:rsid w:val="7AEE76E8"/>
    <w:rsid w:val="7BDA4C55"/>
    <w:rsid w:val="7C3A9C19"/>
    <w:rsid w:val="7C4F1B71"/>
    <w:rsid w:val="7D62E472"/>
    <w:rsid w:val="7D7B3F5B"/>
    <w:rsid w:val="7DCCB50F"/>
    <w:rsid w:val="7DD66C7A"/>
    <w:rsid w:val="7E0A82BF"/>
    <w:rsid w:val="7E895509"/>
    <w:rsid w:val="7F2ACC78"/>
    <w:rsid w:val="7F43F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4691F76D"/>
  <w15:docId w15:val="{D33B3CA9-81F5-48F7-95A5-4D1B89F12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uiPriority w:val="99"/>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basedOn w:val="DefaultParagraphFont"/>
    <w:link w:val="DocumentMap"/>
    <w:rsid w:val="00FA6DE7"/>
    <w:rPr>
      <w:rFonts w:ascii="Tahoma" w:hAnsi="Tahoma" w:cs="Tahoma"/>
      <w:sz w:val="16"/>
      <w:szCs w:val="16"/>
    </w:rPr>
  </w:style>
  <w:style w:type="character" w:styleId="CommentReference">
    <w:name w:val="annotation reference"/>
    <w:basedOn w:val="DefaultParagraphFont"/>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basedOn w:val="CommentText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customStyle="1" w:styleId="HeaderChar">
    <w:name w:val="Header Char"/>
    <w:basedOn w:val="DefaultParagraphFont"/>
    <w:link w:val="Header"/>
    <w:rsid w:val="00584811"/>
    <w:rPr>
      <w:snapToGrid w:val="0"/>
      <w:sz w:val="24"/>
      <w:szCs w:val="24"/>
    </w:rPr>
  </w:style>
  <w:style w:type="paragraph" w:styleId="FootnoteText">
    <w:name w:val="footnote text"/>
    <w:basedOn w:val="Normal"/>
    <w:link w:val="FootnoteTextChar"/>
    <w:uiPriority w:val="99"/>
    <w:unhideWhenUsed/>
    <w:rsid w:val="008A7D7D"/>
    <w:rPr>
      <w:rFonts w:ascii="Calibri" w:eastAsiaTheme="minorHAnsi" w:hAnsi="Calibri"/>
      <w:sz w:val="20"/>
      <w:szCs w:val="20"/>
    </w:rPr>
  </w:style>
  <w:style w:type="character" w:customStyle="1" w:styleId="FootnoteTextChar">
    <w:name w:val="Footnote Text Char"/>
    <w:basedOn w:val="DefaultParagraphFont"/>
    <w:link w:val="FootnoteText"/>
    <w:uiPriority w:val="99"/>
    <w:rsid w:val="008A7D7D"/>
    <w:rPr>
      <w:rFonts w:ascii="Calibri" w:eastAsiaTheme="minorHAnsi" w:hAnsi="Calibri"/>
    </w:rPr>
  </w:style>
  <w:style w:type="character" w:styleId="FootnoteReference">
    <w:name w:val="footnote reference"/>
    <w:basedOn w:val="DefaultParagraphFont"/>
    <w:uiPriority w:val="99"/>
    <w:unhideWhenUsed/>
    <w:rsid w:val="008A7D7D"/>
    <w:rPr>
      <w:vertAlign w:val="superscript"/>
    </w:rPr>
  </w:style>
  <w:style w:type="paragraph" w:styleId="NoSpacing">
    <w:name w:val="No Spacing"/>
    <w:uiPriority w:val="99"/>
    <w:qFormat/>
    <w:rsid w:val="008A7D7D"/>
    <w:rPr>
      <w:rFonts w:asciiTheme="minorHAnsi" w:eastAsiaTheme="minorEastAsia" w:hAnsiTheme="minorHAnsi" w:cstheme="minorBidi"/>
      <w:sz w:val="22"/>
      <w:szCs w:val="22"/>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B96C0B"/>
    <w:rPr>
      <w:sz w:val="24"/>
      <w:szCs w:val="24"/>
    </w:rPr>
  </w:style>
  <w:style w:type="paragraph" w:customStyle="1" w:styleId="TableParagraph">
    <w:name w:val="Table Paragraph"/>
    <w:basedOn w:val="Normal"/>
    <w:uiPriority w:val="1"/>
    <w:qFormat/>
    <w:rsid w:val="00B5184F"/>
    <w:pPr>
      <w:widowControl w:val="0"/>
      <w:autoSpaceDE w:val="0"/>
      <w:autoSpaceDN w:val="0"/>
      <w:spacing w:line="222" w:lineRule="exact"/>
      <w:ind w:left="6"/>
    </w:pPr>
    <w:rPr>
      <w:rFonts w:ascii="Arial" w:eastAsia="Arial" w:hAnsi="Arial" w:cs="Arial"/>
      <w:sz w:val="22"/>
      <w:szCs w:val="22"/>
    </w:rPr>
  </w:style>
  <w:style w:type="character" w:styleId="UnresolvedMention">
    <w:name w:val="Unresolved Mention"/>
    <w:basedOn w:val="DefaultParagraphFont"/>
    <w:uiPriority w:val="99"/>
    <w:unhideWhenUsed/>
    <w:rsid w:val="00AD7430"/>
    <w:rPr>
      <w:color w:val="605E5C"/>
      <w:shd w:val="clear" w:color="auto" w:fill="E1DFDD"/>
    </w:rPr>
  </w:style>
  <w:style w:type="paragraph" w:styleId="EndnoteText">
    <w:name w:val="endnote text"/>
    <w:basedOn w:val="Normal"/>
    <w:link w:val="EndnoteTextChar"/>
    <w:semiHidden/>
    <w:unhideWhenUsed/>
    <w:rsid w:val="006F78AD"/>
    <w:rPr>
      <w:sz w:val="20"/>
      <w:szCs w:val="20"/>
    </w:rPr>
  </w:style>
  <w:style w:type="character" w:customStyle="1" w:styleId="EndnoteTextChar">
    <w:name w:val="Endnote Text Char"/>
    <w:basedOn w:val="DefaultParagraphFont"/>
    <w:link w:val="EndnoteText"/>
    <w:semiHidden/>
    <w:rsid w:val="006F78AD"/>
  </w:style>
  <w:style w:type="character" w:styleId="EndnoteReference">
    <w:name w:val="endnote reference"/>
    <w:basedOn w:val="DefaultParagraphFont"/>
    <w:semiHidden/>
    <w:unhideWhenUsed/>
    <w:rsid w:val="006F78A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156748">
      <w:bodyDiv w:val="1"/>
      <w:marLeft w:val="0"/>
      <w:marRight w:val="0"/>
      <w:marTop w:val="0"/>
      <w:marBottom w:val="0"/>
      <w:divBdr>
        <w:top w:val="none" w:sz="0" w:space="0" w:color="auto"/>
        <w:left w:val="none" w:sz="0" w:space="0" w:color="auto"/>
        <w:bottom w:val="none" w:sz="0" w:space="0" w:color="auto"/>
        <w:right w:val="none" w:sz="0" w:space="0" w:color="auto"/>
      </w:divBdr>
    </w:div>
    <w:div w:id="744188378">
      <w:bodyDiv w:val="1"/>
      <w:marLeft w:val="0"/>
      <w:marRight w:val="0"/>
      <w:marTop w:val="0"/>
      <w:marBottom w:val="0"/>
      <w:divBdr>
        <w:top w:val="none" w:sz="0" w:space="0" w:color="auto"/>
        <w:left w:val="none" w:sz="0" w:space="0" w:color="auto"/>
        <w:bottom w:val="none" w:sz="0" w:space="0" w:color="auto"/>
        <w:right w:val="none" w:sz="0" w:space="0" w:color="auto"/>
      </w:divBdr>
    </w:div>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7cec8ef48f3243d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MChelseaforpassword xmlns="6b389c3a-bacf-4574-a1cf-4f48b4697fc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00734DD4186145A0A6D2F649BCBE16" ma:contentTypeVersion="13" ma:contentTypeDescription="Create a new document." ma:contentTypeScope="" ma:versionID="10104bc23450063a02b881d38bc012b0">
  <xsd:schema xmlns:xsd="http://www.w3.org/2001/XMLSchema" xmlns:xs="http://www.w3.org/2001/XMLSchema" xmlns:p="http://schemas.microsoft.com/office/2006/metadata/properties" xmlns:ns2="6b389c3a-bacf-4574-a1cf-4f48b4697fc8" xmlns:ns3="750d32cd-5110-4251-aa58-bfec3d6eb889" targetNamespace="http://schemas.microsoft.com/office/2006/metadata/properties" ma:root="true" ma:fieldsID="e73c0988cea5bf2d600cd6e4d0e65f7e" ns2:_="" ns3:_="">
    <xsd:import namespace="6b389c3a-bacf-4574-a1cf-4f48b4697fc8"/>
    <xsd:import namespace="750d32cd-5110-4251-aa58-bfec3d6eb8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IMChelseaforpasswor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389c3a-bacf-4574-a1cf-4f48b4697f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IMChelseaforpassword" ma:index="20" nillable="true" ma:displayName="IM Chelsea for password" ma:format="Dropdown" ma:internalName="IMChelseaforpass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0d32cd-5110-4251-aa58-bfec3d6eb88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1A39E1-5728-47CE-B1C9-0A05CBEADE79}">
  <ds:schemaRefs>
    <ds:schemaRef ds:uri="http://schemas.microsoft.com/sharepoint/v3/contenttype/forms"/>
  </ds:schemaRefs>
</ds:datastoreItem>
</file>

<file path=customXml/itemProps2.xml><?xml version="1.0" encoding="utf-8"?>
<ds:datastoreItem xmlns:ds="http://schemas.openxmlformats.org/officeDocument/2006/customXml" ds:itemID="{071E8347-D754-4AA6-AC5D-17F4456E8EB7}">
  <ds:schemaRefs>
    <ds:schemaRef ds:uri="http://schemas.openxmlformats.org/officeDocument/2006/bibliography"/>
  </ds:schemaRefs>
</ds:datastoreItem>
</file>

<file path=customXml/itemProps3.xml><?xml version="1.0" encoding="utf-8"?>
<ds:datastoreItem xmlns:ds="http://schemas.openxmlformats.org/officeDocument/2006/customXml" ds:itemID="{6151E398-B684-443A-A180-BA6EB736AFE1}">
  <ds:schemaRefs>
    <ds:schemaRef ds:uri="http://schemas.microsoft.com/office/2006/metadata/properties"/>
    <ds:schemaRef ds:uri="http://schemas.microsoft.com/office/infopath/2007/PartnerControls"/>
    <ds:schemaRef ds:uri="6b389c3a-bacf-4574-a1cf-4f48b4697fc8"/>
  </ds:schemaRefs>
</ds:datastoreItem>
</file>

<file path=customXml/itemProps4.xml><?xml version="1.0" encoding="utf-8"?>
<ds:datastoreItem xmlns:ds="http://schemas.openxmlformats.org/officeDocument/2006/customXml" ds:itemID="{1E2DC5DB-FDC1-4E48-A5E1-FF93AB405C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389c3a-bacf-4574-a1cf-4f48b4697fc8"/>
    <ds:schemaRef ds:uri="750d32cd-5110-4251-aa58-bfec3d6eb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1177</Words>
  <Characters>6380</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DOCUMENTATION FOR THE GENERIC CLEARANCE</vt:lpstr>
    </vt:vector>
  </TitlesOfParts>
  <Company>ssa</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THE GENERIC CLEARANCE</dc:title>
  <dc:subject/>
  <dc:creator>558022</dc:creator>
  <cp:keywords/>
  <cp:lastModifiedBy>Graham, Carlos (SAMHSA/OA)</cp:lastModifiedBy>
  <cp:revision>2</cp:revision>
  <cp:lastPrinted>2018-02-07T23:57:00Z</cp:lastPrinted>
  <dcterms:created xsi:type="dcterms:W3CDTF">2022-01-26T19:30:00Z</dcterms:created>
  <dcterms:modified xsi:type="dcterms:W3CDTF">2022-01-2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700734DD4186145A0A6D2F649BCBE16</vt:lpwstr>
  </property>
</Properties>
</file>